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F865415" w14:textId="1BB56846" w:rsidR="00505E6A" w:rsidRDefault="00505E6A" w:rsidP="00505E6A">
      <w:pPr>
        <w:pStyle w:val="1"/>
        <w:jc w:val="center"/>
      </w:pPr>
      <w:r w:rsidRPr="00505E6A">
        <w:t>Exercise: Objects and Classes</w:t>
      </w:r>
    </w:p>
    <w:p w14:paraId="1F519251" w14:textId="01AD4529" w:rsidR="00175829" w:rsidRDefault="00175829" w:rsidP="00175829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175F54" w:rsidRPr="00797B86">
          <w:rPr>
            <w:rStyle w:val="a9"/>
            <w:rFonts w:cs="Calibri"/>
            <w:sz w:val="24"/>
            <w:szCs w:val="24"/>
          </w:rPr>
          <w:t>https://judge.softuni.org/Contests/1322</w:t>
        </w:r>
      </w:hyperlink>
    </w:p>
    <w:p w14:paraId="196E1515" w14:textId="77777777" w:rsidR="00175829" w:rsidRPr="0088050F" w:rsidRDefault="00175829" w:rsidP="00175829">
      <w:pPr>
        <w:rPr>
          <w:lang w:val="bg-BG"/>
        </w:rPr>
      </w:pPr>
    </w:p>
    <w:p w14:paraId="5F549766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Employees</w:t>
      </w:r>
    </w:p>
    <w:p w14:paraId="4B4101F1" w14:textId="143DF93A" w:rsidR="00505E6A" w:rsidRPr="00505E6A" w:rsidRDefault="00505E6A" w:rsidP="00505E6A">
      <w:pPr>
        <w:rPr>
          <w:lang w:val="bg-BG"/>
        </w:rPr>
      </w:pPr>
      <w:r w:rsidRPr="00505E6A">
        <w:t xml:space="preserve">You're tasked to create a list of employees and their </w:t>
      </w:r>
      <w:r w:rsidR="006D0AD7">
        <w:t xml:space="preserve">personal </w:t>
      </w:r>
      <w:r w:rsidRPr="00505E6A">
        <w:t>numbers.</w:t>
      </w:r>
    </w:p>
    <w:p w14:paraId="17F444E2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an array of strings. Each string is an employee </w:t>
      </w:r>
      <w:r w:rsidRPr="00505E6A">
        <w:rPr>
          <w:b/>
        </w:rPr>
        <w:t>name</w:t>
      </w:r>
      <w:r w:rsidRPr="00505E6A">
        <w:t xml:space="preserve"> and to assign them a personal number you have to find the </w:t>
      </w:r>
      <w:r w:rsidRPr="00505E6A">
        <w:rPr>
          <w:b/>
        </w:rPr>
        <w:t xml:space="preserve">length of the name </w:t>
      </w:r>
      <w:r w:rsidRPr="00505E6A">
        <w:rPr>
          <w:noProof/>
        </w:rPr>
        <w:t>(</w:t>
      </w:r>
      <w:r w:rsidRPr="00505E6A">
        <w:t xml:space="preserve">whitespace included). </w:t>
      </w:r>
    </w:p>
    <w:p w14:paraId="11034CC6" w14:textId="77777777" w:rsidR="00505E6A" w:rsidRPr="00505E6A" w:rsidRDefault="00505E6A" w:rsidP="00505E6A">
      <w:pPr>
        <w:rPr>
          <w:lang w:val="bg-BG"/>
        </w:rPr>
      </w:pPr>
      <w:r w:rsidRPr="00505E6A">
        <w:rPr>
          <w:b/>
          <w:i/>
        </w:rPr>
        <w:t>Try to use an object</w:t>
      </w:r>
      <w:r w:rsidRPr="00505E6A">
        <w:t>.</w:t>
      </w:r>
    </w:p>
    <w:p w14:paraId="46A50406" w14:textId="77777777" w:rsidR="00505E6A" w:rsidRPr="00505E6A" w:rsidRDefault="00505E6A" w:rsidP="00505E6A">
      <w:pPr>
        <w:rPr>
          <w:lang w:val="bg-BG"/>
        </w:rPr>
      </w:pPr>
      <w:r w:rsidRPr="00505E6A">
        <w:t>At the end print all the list employees in the following format:</w:t>
      </w:r>
    </w:p>
    <w:p w14:paraId="43982795" w14:textId="77777777" w:rsidR="00505E6A" w:rsidRPr="00505E6A" w:rsidRDefault="00505E6A" w:rsidP="00505E6A">
      <w:pPr>
        <w:rPr>
          <w:lang w:val="bg-BG"/>
        </w:rPr>
      </w:pPr>
      <w:r w:rsidRPr="00505E6A">
        <w:rPr>
          <w:lang w:val="bg-BG"/>
        </w:rPr>
        <w:t xml:space="preserve"> </w:t>
      </w:r>
      <w:r w:rsidRPr="00505E6A">
        <w:rPr>
          <w:rFonts w:ascii="Consolas" w:hAnsi="Consolas"/>
          <w:b/>
          <w:noProof/>
        </w:rPr>
        <w:t>"Name: {employeeName} -- Personal Number: {personalNum}"</w:t>
      </w:r>
      <w:r w:rsidRPr="00505E6A">
        <w:rPr>
          <w:noProof/>
        </w:rPr>
        <w:t xml:space="preserve"> </w:t>
      </w:r>
    </w:p>
    <w:p w14:paraId="3F334AF5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39"/>
        <w:gridCol w:w="6743"/>
      </w:tblGrid>
      <w:tr w:rsidR="00505E6A" w:rsidRPr="00505E6A" w14:paraId="3B592287" w14:textId="77777777" w:rsidTr="004E3D2D">
        <w:tc>
          <w:tcPr>
            <w:tcW w:w="3039" w:type="dxa"/>
            <w:shd w:val="clear" w:color="auto" w:fill="D9D9D9" w:themeFill="background1" w:themeFillShade="D9"/>
            <w:vAlign w:val="center"/>
          </w:tcPr>
          <w:p w14:paraId="2DCF6BF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6743" w:type="dxa"/>
            <w:shd w:val="clear" w:color="auto" w:fill="D9D9D9" w:themeFill="background1" w:themeFillShade="D9"/>
            <w:vAlign w:val="center"/>
          </w:tcPr>
          <w:p w14:paraId="096D260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CB2048B" w14:textId="77777777" w:rsidTr="004E3D2D">
        <w:tc>
          <w:tcPr>
            <w:tcW w:w="3039" w:type="dxa"/>
            <w:vAlign w:val="center"/>
          </w:tcPr>
          <w:p w14:paraId="658E672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18931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Silas Butler',</w:t>
            </w:r>
          </w:p>
          <w:p w14:paraId="00CFDB9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Adnaan Buckley',</w:t>
            </w:r>
          </w:p>
          <w:p w14:paraId="4127B12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Juan Peterson',</w:t>
            </w:r>
          </w:p>
          <w:p w14:paraId="2AC31C3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Brendan Villarreal'</w:t>
            </w:r>
          </w:p>
          <w:p w14:paraId="1A1DB45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009BF8A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Silas Butler -- Personal Number: 12</w:t>
            </w:r>
          </w:p>
          <w:p w14:paraId="7A9DBA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Adnaan Buckley -- Personal Number: 14</w:t>
            </w:r>
          </w:p>
          <w:p w14:paraId="0FFAAA6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Juan Peterson -- Personal Number: 13</w:t>
            </w:r>
          </w:p>
          <w:p w14:paraId="1E6827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Name: Brendan Villarreal -- Personal Number: 18</w:t>
            </w:r>
          </w:p>
        </w:tc>
      </w:tr>
      <w:tr w:rsidR="00B83C06" w:rsidRPr="00505E6A" w14:paraId="2ED49D21" w14:textId="77777777" w:rsidTr="004E3D2D">
        <w:tc>
          <w:tcPr>
            <w:tcW w:w="3039" w:type="dxa"/>
            <w:vAlign w:val="center"/>
          </w:tcPr>
          <w:p w14:paraId="3A555020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55CFD2" w14:textId="4479554C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Samuel Jackso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E126489" w14:textId="0429ADD9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Will Smith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12A7ACEC" w14:textId="0F0CFFF1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Bruce Will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7AD93E2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Tom Hollan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299D63FA" w14:textId="190F1D85" w:rsidR="00B83C06" w:rsidRPr="00505E6A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6AB43B4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Samuel Jackson -- Personal Number: 14</w:t>
            </w:r>
          </w:p>
          <w:p w14:paraId="1F51EF6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Will Smith -- Personal Number: 10</w:t>
            </w:r>
          </w:p>
          <w:p w14:paraId="255909A6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Bruce Willis -- Personal Number: 12</w:t>
            </w:r>
          </w:p>
          <w:p w14:paraId="16114018" w14:textId="63D3DBA0" w:rsidR="00B83C06" w:rsidRPr="00505E6A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Tom Holland -- Personal Number: 11</w:t>
            </w:r>
          </w:p>
        </w:tc>
      </w:tr>
    </w:tbl>
    <w:p w14:paraId="7464FD05" w14:textId="77777777" w:rsidR="00505E6A" w:rsidRPr="00505E6A" w:rsidRDefault="00505E6A" w:rsidP="00505E6A">
      <w:pPr>
        <w:rPr>
          <w:lang w:val="bg-BG"/>
        </w:rPr>
      </w:pPr>
    </w:p>
    <w:p w14:paraId="614B8F51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Towns</w:t>
      </w:r>
    </w:p>
    <w:p w14:paraId="2AC602D9" w14:textId="77777777" w:rsidR="00505E6A" w:rsidRPr="00505E6A" w:rsidRDefault="00505E6A" w:rsidP="00505E6A">
      <w:pPr>
        <w:rPr>
          <w:lang w:val="bg-BG"/>
        </w:rPr>
      </w:pPr>
      <w:r w:rsidRPr="00505E6A">
        <w:t xml:space="preserve">You’re tasked to create and print </w:t>
      </w:r>
      <w:r w:rsidRPr="00505E6A">
        <w:rPr>
          <w:b/>
        </w:rPr>
        <w:t>objects</w:t>
      </w:r>
      <w:r w:rsidRPr="00505E6A">
        <w:t xml:space="preserve"> from a text table. </w:t>
      </w:r>
    </w:p>
    <w:p w14:paraId="0968124E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the input as 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 xml:space="preserve">of strings, where each string represents a table row, with values on the row separated by pipes </w:t>
      </w:r>
      <w:r w:rsidRPr="00505E6A">
        <w:rPr>
          <w:b/>
        </w:rPr>
        <w:t>"</w:t>
      </w:r>
      <w:r w:rsidRPr="00505E6A">
        <w:rPr>
          <w:rFonts w:ascii="Consolas" w:hAnsi="Consolas"/>
          <w:b/>
        </w:rPr>
        <w:t xml:space="preserve"> </w:t>
      </w:r>
      <w:r w:rsidRPr="00505E6A">
        <w:rPr>
          <w:rFonts w:ascii="Consolas" w:hAnsi="Consolas"/>
          <w:b/>
          <w:noProof/>
        </w:rPr>
        <w:t xml:space="preserve">| </w:t>
      </w:r>
      <w:r w:rsidRPr="00505E6A">
        <w:rPr>
          <w:b/>
        </w:rPr>
        <w:t xml:space="preserve">" </w:t>
      </w:r>
      <w:r w:rsidRPr="00505E6A">
        <w:t>and spaces.</w:t>
      </w:r>
    </w:p>
    <w:p w14:paraId="7892FB25" w14:textId="77777777" w:rsidR="00505E6A" w:rsidRPr="00505E6A" w:rsidRDefault="00505E6A" w:rsidP="00505E6A">
      <w:pPr>
        <w:rPr>
          <w:lang w:val="bg-BG"/>
        </w:rPr>
      </w:pPr>
      <w:r w:rsidRPr="00505E6A">
        <w:t xml:space="preserve">The table will consist of exactly 3 columns </w:t>
      </w: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Town</w:t>
      </w:r>
      <w:r w:rsidRPr="00505E6A">
        <w:rPr>
          <w:b/>
        </w:rPr>
        <w:t>"</w:t>
      </w:r>
      <w:r w:rsidRPr="00505E6A">
        <w:t>,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b/>
        </w:rPr>
        <w:t xml:space="preserve">" </w:t>
      </w:r>
      <w:r w:rsidRPr="00505E6A">
        <w:t>and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b/>
        </w:rPr>
        <w:t>"</w:t>
      </w:r>
      <w:r w:rsidRPr="00505E6A">
        <w:t xml:space="preserve">. The 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noProof/>
        </w:rPr>
        <w:t xml:space="preserve"> </w:t>
      </w:r>
      <w:r w:rsidRPr="00505E6A">
        <w:t xml:space="preserve">columns will always contain </w:t>
      </w:r>
      <w:r w:rsidRPr="00505E6A">
        <w:rPr>
          <w:b/>
        </w:rPr>
        <w:t>valid numbers</w:t>
      </w:r>
      <w:r w:rsidRPr="00505E6A">
        <w:t>. Check the examples to get a better understanding of your task.</w:t>
      </w:r>
    </w:p>
    <w:p w14:paraId="39B9BF37" w14:textId="77777777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output</w:t>
      </w:r>
      <w:r w:rsidRPr="00505E6A">
        <w:t xml:space="preserve"> should be </w:t>
      </w:r>
      <w:r w:rsidRPr="00505E6A">
        <w:rPr>
          <w:b/>
        </w:rPr>
        <w:t>objects</w:t>
      </w:r>
      <w:r w:rsidRPr="00505E6A">
        <w:t xml:space="preserve">. Latitude and longitude must be parsed to </w:t>
      </w:r>
      <w:r w:rsidRPr="00505E6A">
        <w:rPr>
          <w:b/>
        </w:rPr>
        <w:t>numbers and formatted to the second decimal point</w:t>
      </w:r>
      <w:r w:rsidRPr="00505E6A">
        <w:t>!</w:t>
      </w:r>
    </w:p>
    <w:p w14:paraId="25E975BA" w14:textId="77777777" w:rsidR="00505E6A" w:rsidRPr="00505E6A" w:rsidRDefault="00505E6A" w:rsidP="00505E6A">
      <w:pPr>
        <w:rPr>
          <w:lang w:val="bg-BG"/>
        </w:rPr>
      </w:pPr>
    </w:p>
    <w:p w14:paraId="085624C2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lastRenderedPageBreak/>
        <w:t>Examples</w:t>
      </w:r>
    </w:p>
    <w:tbl>
      <w:tblPr>
        <w:tblStyle w:val="af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05E6A" w:rsidRPr="00505E6A" w14:paraId="2E8163EA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CCE53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05E6A" w:rsidRPr="00505E6A" w14:paraId="09019C41" w14:textId="77777777" w:rsidTr="004E3D2D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2DD0D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'Sofia | 42.696552 | 23.32601',</w:t>
            </w:r>
          </w:p>
          <w:p w14:paraId="7E471BC7" w14:textId="543303D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 xml:space="preserve">'Beijing | </w:t>
            </w:r>
            <w:r w:rsidR="0062505B">
              <w:rPr>
                <w:rFonts w:ascii="Consolas" w:hAnsi="Consolas"/>
                <w:noProof/>
              </w:rPr>
              <w:t>39.913818 | 116.363625']</w:t>
            </w:r>
          </w:p>
        </w:tc>
      </w:tr>
      <w:tr w:rsidR="00505E6A" w:rsidRPr="00505E6A" w14:paraId="6DDA081C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D41FF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05E6A" w:rsidRPr="00505E6A" w14:paraId="2477275F" w14:textId="77777777" w:rsidTr="004E3D2D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616C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{ town: 'Sofia', latitude: '42.70', longitude: '23.33' }</w:t>
            </w:r>
          </w:p>
          <w:p w14:paraId="2D54ACD5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{ town: 'Beijing', latitude: '39.91', longitude: '116.36' }</w:t>
            </w:r>
          </w:p>
        </w:tc>
      </w:tr>
    </w:tbl>
    <w:p w14:paraId="0A2E1FA3" w14:textId="5045B81F" w:rsidR="00505E6A" w:rsidRDefault="00505E6A" w:rsidP="00505E6A">
      <w:pPr>
        <w:rPr>
          <w:lang w:val="bg-BG"/>
        </w:rPr>
      </w:pPr>
    </w:p>
    <w:tbl>
      <w:tblPr>
        <w:tblStyle w:val="af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14429" w:rsidRPr="00505E6A" w14:paraId="21E1F156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A6E667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14429" w:rsidRPr="00505E6A" w14:paraId="6EE50686" w14:textId="77777777" w:rsidTr="00043BA5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83BA4" w14:textId="3D44D77F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Plovdiv</w:t>
            </w:r>
            <w:r w:rsidRPr="00514429">
              <w:rPr>
                <w:rFonts w:ascii="Consolas" w:hAnsi="Consolas"/>
                <w:noProof/>
              </w:rPr>
              <w:t xml:space="preserve"> | 136.45 | 812.575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514429" w:rsidRPr="00505E6A" w14:paraId="7FACF261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383DEF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14429" w:rsidRPr="00505E6A" w14:paraId="0F40A10F" w14:textId="77777777" w:rsidTr="00043BA5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6D687" w14:textId="4D839B90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 w:rsidRPr="00514429">
              <w:rPr>
                <w:rFonts w:ascii="Consolas" w:hAnsi="Consolas"/>
                <w:noProof/>
              </w:rPr>
              <w:t>{ town: '</w:t>
            </w:r>
            <w:r>
              <w:rPr>
                <w:rFonts w:ascii="Consolas" w:hAnsi="Consolas"/>
                <w:noProof/>
              </w:rPr>
              <w:t>Plovdiv</w:t>
            </w:r>
            <w:r w:rsidRPr="00514429">
              <w:rPr>
                <w:rFonts w:ascii="Consolas" w:hAnsi="Consolas"/>
                <w:noProof/>
              </w:rPr>
              <w:t>', latitude: '136.45', longitude: '812.58' }</w:t>
            </w:r>
          </w:p>
        </w:tc>
      </w:tr>
    </w:tbl>
    <w:p w14:paraId="1DB5706E" w14:textId="77777777" w:rsidR="00514429" w:rsidRPr="00505E6A" w:rsidRDefault="00514429" w:rsidP="00505E6A">
      <w:pPr>
        <w:rPr>
          <w:lang w:val="bg-BG"/>
        </w:rPr>
      </w:pPr>
    </w:p>
    <w:p w14:paraId="26806591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Store Provision</w:t>
      </w:r>
    </w:p>
    <w:p w14:paraId="26C52BBE" w14:textId="6D3023C1" w:rsidR="00505E6A" w:rsidRPr="00505E6A" w:rsidRDefault="00505E6A" w:rsidP="00505E6A">
      <w:pPr>
        <w:rPr>
          <w:lang w:val="bg-BG"/>
        </w:rPr>
      </w:pPr>
      <w:r w:rsidRPr="00505E6A">
        <w:t xml:space="preserve">You will receive </w:t>
      </w:r>
      <w:r w:rsidRPr="00505E6A">
        <w:rPr>
          <w:b/>
        </w:rPr>
        <w:t>two arrays</w:t>
      </w:r>
      <w:r w:rsidR="006901D2">
        <w:t>. The first array represents the</w:t>
      </w:r>
      <w:r w:rsidRPr="00505E6A">
        <w:t xml:space="preserve"> current </w:t>
      </w:r>
      <w:r w:rsidRPr="00505E6A">
        <w:rPr>
          <w:b/>
        </w:rPr>
        <w:t>stock</w:t>
      </w:r>
      <w:r w:rsidRPr="00505E6A">
        <w:t xml:space="preserve"> of the local store. The second array will contain </w:t>
      </w:r>
      <w:r w:rsidRPr="00505E6A">
        <w:rPr>
          <w:b/>
        </w:rPr>
        <w:t>products</w:t>
      </w:r>
      <w:r w:rsidRPr="00505E6A">
        <w:t xml:space="preserve"> </w:t>
      </w:r>
      <w:r w:rsidR="00157DCC">
        <w:t>that</w:t>
      </w:r>
      <w:r w:rsidRPr="00505E6A">
        <w:t xml:space="preserve"> the store has </w:t>
      </w:r>
      <w:r w:rsidRPr="00505E6A">
        <w:rPr>
          <w:b/>
        </w:rPr>
        <w:t>ordered</w:t>
      </w:r>
      <w:r w:rsidRPr="00505E6A">
        <w:t xml:space="preserve"> for delivery.</w:t>
      </w:r>
    </w:p>
    <w:p w14:paraId="752BD71C" w14:textId="77777777" w:rsidR="00505E6A" w:rsidRPr="00505E6A" w:rsidRDefault="00505E6A" w:rsidP="00505E6A">
      <w:pPr>
        <w:rPr>
          <w:lang w:val="bg-BG"/>
        </w:rPr>
      </w:pPr>
      <w:r w:rsidRPr="00505E6A">
        <w:t>The following information applies to both arrays:</w:t>
      </w:r>
    </w:p>
    <w:p w14:paraId="2DE84B21" w14:textId="67ED00A9" w:rsidR="00505E6A" w:rsidRPr="00505E6A" w:rsidRDefault="00505E6A" w:rsidP="00505E6A">
      <w:pPr>
        <w:rPr>
          <w:lang w:val="bg-BG"/>
        </w:rPr>
      </w:pPr>
      <w:r w:rsidRPr="00505E6A">
        <w:t xml:space="preserve">Every </w:t>
      </w:r>
      <w:r w:rsidRPr="00505E6A">
        <w:rPr>
          <w:b/>
        </w:rPr>
        <w:t>even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of the </w:t>
      </w:r>
      <w:r w:rsidRPr="00505E6A">
        <w:rPr>
          <w:rFonts w:ascii="Consolas" w:hAnsi="Consolas"/>
          <w:b/>
          <w:noProof/>
        </w:rPr>
        <w:t>product</w:t>
      </w:r>
      <w:r w:rsidRPr="00505E6A">
        <w:rPr>
          <w:noProof/>
        </w:rPr>
        <w:t xml:space="preserve"> </w:t>
      </w:r>
      <w:r w:rsidR="006901D2">
        <w:t xml:space="preserve">and </w:t>
      </w:r>
      <w:r w:rsidRPr="00505E6A">
        <w:t xml:space="preserve">every </w:t>
      </w:r>
      <w:r w:rsidRPr="00505E6A">
        <w:rPr>
          <w:b/>
        </w:rPr>
        <w:t>odd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quantity</w:t>
      </w:r>
      <w:r w:rsidRPr="00505E6A">
        <w:rPr>
          <w:noProof/>
        </w:rPr>
        <w:t xml:space="preserve"> </w:t>
      </w:r>
      <w:r w:rsidRPr="00505E6A">
        <w:t xml:space="preserve">of that </w:t>
      </w:r>
      <w:r w:rsidRPr="00505E6A">
        <w:rPr>
          <w:rFonts w:ascii="Consolas" w:hAnsi="Consolas"/>
          <w:b/>
          <w:noProof/>
        </w:rPr>
        <w:t>product</w:t>
      </w:r>
      <w:r w:rsidRPr="00505E6A">
        <w:t xml:space="preserve">. The second array could contain products that are </w:t>
      </w:r>
      <w:r w:rsidRPr="00505E6A">
        <w:rPr>
          <w:b/>
        </w:rPr>
        <w:t>already in</w:t>
      </w:r>
      <w:r w:rsidRPr="00505E6A">
        <w:t xml:space="preserve"> the local store. If that happens </w:t>
      </w:r>
      <w:r w:rsidRPr="00505E6A">
        <w:rPr>
          <w:b/>
        </w:rPr>
        <w:t>increase</w:t>
      </w:r>
      <w:r w:rsidRPr="00505E6A">
        <w:t xml:space="preserve"> the </w:t>
      </w:r>
      <w:r w:rsidRPr="00505E6A">
        <w:rPr>
          <w:b/>
        </w:rPr>
        <w:t>quantity</w:t>
      </w:r>
      <w:r w:rsidRPr="00505E6A">
        <w:t xml:space="preserve"> for the given </w:t>
      </w:r>
      <w:r w:rsidR="00097DD4" w:rsidRPr="00505E6A">
        <w:t>product. You</w:t>
      </w:r>
      <w:r w:rsidRPr="00505E6A">
        <w:t xml:space="preserve"> should store them into an </w:t>
      </w:r>
      <w:r w:rsidRPr="00505E6A">
        <w:rPr>
          <w:rFonts w:ascii="Consolas" w:hAnsi="Consolas"/>
          <w:b/>
          <w:noProof/>
        </w:rPr>
        <w:t>object</w:t>
      </w:r>
      <w:r w:rsidRPr="00505E6A">
        <w:t xml:space="preserve">, and print them in the following format: </w:t>
      </w:r>
      <w:r w:rsidRPr="00505E6A">
        <w:rPr>
          <w:b/>
          <w:noProof/>
        </w:rPr>
        <w:t>(</w:t>
      </w:r>
      <w:r w:rsidRPr="00505E6A">
        <w:rPr>
          <w:rFonts w:ascii="Consolas" w:hAnsi="Consolas"/>
          <w:b/>
          <w:noProof/>
        </w:rPr>
        <w:t>product -&gt; quantity)</w:t>
      </w:r>
    </w:p>
    <w:p w14:paraId="4396F180" w14:textId="69B4EBBE" w:rsidR="00505E6A" w:rsidRPr="00505E6A" w:rsidRDefault="00505E6A" w:rsidP="00505E6A">
      <w:pPr>
        <w:rPr>
          <w:lang w:val="bg-BG"/>
        </w:rPr>
      </w:pPr>
      <w:r w:rsidRPr="00505E6A">
        <w:t xml:space="preserve">All of the </w:t>
      </w:r>
      <w:r w:rsidR="00097DD4" w:rsidRPr="00505E6A">
        <w:t>array</w:t>
      </w:r>
      <w:r w:rsidR="00097DD4">
        <w:t>s</w:t>
      </w:r>
      <w:r w:rsidR="00097DD4" w:rsidRPr="00505E6A">
        <w:t>’</w:t>
      </w:r>
      <w:r w:rsidRPr="00505E6A">
        <w:t xml:space="preserve"> values will be </w:t>
      </w:r>
      <w:r w:rsidRPr="00505E6A">
        <w:rPr>
          <w:b/>
        </w:rPr>
        <w:t>strings.</w:t>
      </w:r>
    </w:p>
    <w:p w14:paraId="10BBA467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4191"/>
      </w:tblGrid>
      <w:tr w:rsidR="00505E6A" w:rsidRPr="00505E6A" w14:paraId="7823170D" w14:textId="77777777" w:rsidTr="004E3D2D">
        <w:tc>
          <w:tcPr>
            <w:tcW w:w="5591" w:type="dxa"/>
            <w:shd w:val="clear" w:color="auto" w:fill="D9D9D9" w:themeFill="background1" w:themeFillShade="D9"/>
            <w:vAlign w:val="center"/>
          </w:tcPr>
          <w:p w14:paraId="099EC24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191" w:type="dxa"/>
            <w:shd w:val="clear" w:color="auto" w:fill="D9D9D9" w:themeFill="background1" w:themeFillShade="D9"/>
            <w:vAlign w:val="center"/>
          </w:tcPr>
          <w:p w14:paraId="2A902D3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F1CB4" w14:textId="77777777" w:rsidTr="004E3D2D">
        <w:tc>
          <w:tcPr>
            <w:tcW w:w="5591" w:type="dxa"/>
            <w:vAlign w:val="center"/>
          </w:tcPr>
          <w:p w14:paraId="753854E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0D1DA2B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Chips', '5', 'CocaCola', '9', 'Bananas', '14', 'Pasta', '4', 'Beer', '2'</w:t>
            </w:r>
          </w:p>
          <w:p w14:paraId="44F92CDD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263AEBF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D7AEF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Flour', '44', 'Oil', '12', 'Pasta', '7', 'Tomatoes', '70', 'Bananas', '30'</w:t>
            </w:r>
          </w:p>
          <w:p w14:paraId="303EC3E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72EEDA1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hips -&gt; 5</w:t>
            </w:r>
          </w:p>
          <w:p w14:paraId="5032C99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ocaCola -&gt; 9</w:t>
            </w:r>
          </w:p>
          <w:p w14:paraId="476CF9F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ananas -&gt; 44</w:t>
            </w:r>
          </w:p>
          <w:p w14:paraId="3ABECE47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Pasta -&gt; 11</w:t>
            </w:r>
          </w:p>
          <w:p w14:paraId="44FC473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eer -&gt; 2</w:t>
            </w:r>
          </w:p>
          <w:p w14:paraId="1D4414FE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Flour -&gt; 44</w:t>
            </w:r>
          </w:p>
          <w:p w14:paraId="57E62738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Oil -&gt; 12</w:t>
            </w:r>
          </w:p>
          <w:p w14:paraId="337B6C1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Tomatoes -&gt; 70</w:t>
            </w:r>
          </w:p>
        </w:tc>
      </w:tr>
      <w:tr w:rsidR="00440DDF" w:rsidRPr="00505E6A" w14:paraId="62AE1420" w14:textId="77777777" w:rsidTr="004E3D2D">
        <w:tc>
          <w:tcPr>
            <w:tcW w:w="5591" w:type="dxa"/>
            <w:vAlign w:val="center"/>
          </w:tcPr>
          <w:p w14:paraId="6CF56340" w14:textId="77777777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[</w:t>
            </w:r>
          </w:p>
          <w:p w14:paraId="1CED768D" w14:textId="347B4BC3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alt', '2', 'Fanta', '4', 'Apple', '14', 'Water', '4', 'Juice', '5'</w:t>
            </w:r>
          </w:p>
          <w:p w14:paraId="5CE9D311" w14:textId="791647DC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115316D5" w14:textId="5D22344E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B9FB32F" w14:textId="4B71F4E4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ugar', '44', 'Oil', '12', 'Apple', '7', 'Tomatoes', '7', 'Bananas', '30'</w:t>
            </w:r>
          </w:p>
          <w:p w14:paraId="4B4618A9" w14:textId="6DCC994E" w:rsidR="00440DDF" w:rsidRPr="00505E6A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41ABA313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alt -&gt; 2</w:t>
            </w:r>
          </w:p>
          <w:p w14:paraId="709BE49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Fanta -&gt; 4</w:t>
            </w:r>
          </w:p>
          <w:p w14:paraId="279C989F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Apple -&gt; 21</w:t>
            </w:r>
          </w:p>
          <w:p w14:paraId="3D97CEAC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Water -&gt; 4</w:t>
            </w:r>
          </w:p>
          <w:p w14:paraId="03E07E3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Juice -&gt; 5</w:t>
            </w:r>
          </w:p>
          <w:p w14:paraId="5655F23E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ugar -&gt; 44</w:t>
            </w:r>
          </w:p>
          <w:p w14:paraId="3A3B2990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Oil -&gt; 12</w:t>
            </w:r>
          </w:p>
          <w:p w14:paraId="0AB64884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Tomatoes -&gt; 7</w:t>
            </w:r>
          </w:p>
          <w:p w14:paraId="5B2CD9D8" w14:textId="0E08A335" w:rsidR="00440DDF" w:rsidRPr="00505E6A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Bananas -&gt; 30</w:t>
            </w:r>
          </w:p>
        </w:tc>
      </w:tr>
    </w:tbl>
    <w:p w14:paraId="102CF784" w14:textId="77777777" w:rsidR="00505E6A" w:rsidRPr="00505E6A" w:rsidRDefault="00505E6A" w:rsidP="00505E6A">
      <w:pPr>
        <w:rPr>
          <w:lang w:val="bg-BG"/>
        </w:rPr>
      </w:pPr>
    </w:p>
    <w:p w14:paraId="2820396E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ovies</w:t>
      </w:r>
    </w:p>
    <w:p w14:paraId="7747E675" w14:textId="46A980B4" w:rsidR="00505E6A" w:rsidRPr="00505E6A" w:rsidRDefault="00505E6A" w:rsidP="00505E6A">
      <w:pPr>
        <w:rPr>
          <w:lang w:val="bg-BG"/>
        </w:rPr>
      </w:pPr>
      <w:r w:rsidRPr="00505E6A">
        <w:t xml:space="preserve">Write a function that stores information about movies inside an array. The </w:t>
      </w:r>
      <w:r w:rsidR="00E708A2" w:rsidRPr="00E708A2">
        <w:t>movie's</w:t>
      </w:r>
      <w:r w:rsidRPr="00505E6A">
        <w:t xml:space="preserve"> object info must b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</w:rPr>
        <w:t xml:space="preserve">, </w:t>
      </w:r>
      <w:r w:rsidRPr="00505E6A">
        <w:rPr>
          <w:rFonts w:ascii="Consolas" w:hAnsi="Consolas"/>
          <w:b/>
          <w:noProof/>
        </w:rPr>
        <w:t>director</w:t>
      </w:r>
      <w:r w:rsidR="007D5C9F">
        <w:rPr>
          <w:rFonts w:ascii="Consolas" w:hAnsi="Consolas"/>
          <w:b/>
          <w:noProof/>
        </w:rPr>
        <w:t>,</w:t>
      </w:r>
      <w:r w:rsidRPr="00505E6A">
        <w:rPr>
          <w:b/>
          <w:noProof/>
        </w:rPr>
        <w:t xml:space="preserve"> </w:t>
      </w:r>
      <w:r w:rsidRPr="00505E6A">
        <w:t>and</w:t>
      </w:r>
      <w:r w:rsidRPr="00505E6A">
        <w:rPr>
          <w:b/>
        </w:rPr>
        <w:t xml:space="preserve"> </w:t>
      </w:r>
      <w:r w:rsidRPr="00505E6A">
        <w:rPr>
          <w:rFonts w:ascii="Consolas" w:hAnsi="Consolas"/>
          <w:b/>
          <w:noProof/>
        </w:rPr>
        <w:t>date</w:t>
      </w:r>
      <w:r w:rsidRPr="00505E6A">
        <w:t>. You can receive several types of input:</w:t>
      </w:r>
    </w:p>
    <w:p w14:paraId="1C610ADF" w14:textId="77777777" w:rsidR="00505E6A" w:rsidRPr="00505E6A" w:rsidRDefault="00505E6A" w:rsidP="00505E6A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b/>
        </w:rPr>
        <w:t>"</w:t>
      </w:r>
      <w:proofErr w:type="spellStart"/>
      <w:r w:rsidRPr="00505E6A">
        <w:rPr>
          <w:rFonts w:ascii="Consolas" w:hAnsi="Consolas"/>
          <w:b/>
          <w:noProof/>
        </w:rPr>
        <w:t>addMovie</w:t>
      </w:r>
      <w:proofErr w:type="spellEnd"/>
      <w:r w:rsidRPr="00505E6A">
        <w:rPr>
          <w:rFonts w:ascii="Consolas" w:hAnsi="Consolas"/>
          <w:b/>
          <w:noProof/>
        </w:rPr>
        <w:t xml:space="preserve"> {movie name}"</w:t>
      </w:r>
      <w:r w:rsidRPr="00505E6A">
        <w:rPr>
          <w:noProof/>
        </w:rPr>
        <w:t xml:space="preserve"> </w:t>
      </w:r>
      <w:r w:rsidRPr="00505E6A">
        <w:t>– add the movie</w:t>
      </w:r>
    </w:p>
    <w:p w14:paraId="51EAC3EF" w14:textId="77777777" w:rsidR="00505E6A" w:rsidRPr="00505E6A" w:rsidRDefault="00505E6A" w:rsidP="00505E6A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directedBy {director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irector</w:t>
      </w:r>
    </w:p>
    <w:p w14:paraId="366B8722" w14:textId="77777777" w:rsidR="00505E6A" w:rsidRPr="00505E6A" w:rsidRDefault="00505E6A" w:rsidP="00505E6A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onDate {date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ate</w:t>
      </w:r>
    </w:p>
    <w:p w14:paraId="562BFEFD" w14:textId="08913BA3" w:rsidR="00505E6A" w:rsidRPr="00505E6A" w:rsidRDefault="00505E6A" w:rsidP="00505E6A">
      <w:pPr>
        <w:rPr>
          <w:lang w:val="bg-BG"/>
        </w:rPr>
      </w:pPr>
      <w:r w:rsidRPr="00505E6A">
        <w:t xml:space="preserve">At the end print all the movies that have </w:t>
      </w:r>
      <w:r w:rsidRPr="00505E6A">
        <w:rPr>
          <w:b/>
        </w:rPr>
        <w:t>all the info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if the movie has </w:t>
      </w:r>
      <w:r w:rsidRPr="00505E6A">
        <w:rPr>
          <w:b/>
        </w:rPr>
        <w:t>no</w:t>
      </w:r>
      <w:r w:rsidRPr="00505E6A">
        <w:t xml:space="preserve"> director, name</w:t>
      </w:r>
      <w:r w:rsidR="007D5C9F">
        <w:t>,</w:t>
      </w:r>
      <w:r w:rsidRPr="00505E6A">
        <w:t xml:space="preserve"> or date, </w:t>
      </w:r>
      <w:r w:rsidRPr="00505E6A">
        <w:rPr>
          <w:b/>
        </w:rPr>
        <w:t>don’t</w:t>
      </w:r>
      <w:r w:rsidRPr="00505E6A">
        <w:t xml:space="preserve"> print it</w:t>
      </w:r>
      <w:r w:rsidRPr="00505E6A">
        <w:rPr>
          <w:noProof/>
        </w:rPr>
        <w:t xml:space="preserve">) </w:t>
      </w:r>
      <w:r w:rsidRPr="00505E6A">
        <w:t xml:space="preserve">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b/>
          <w:noProof/>
        </w:rPr>
        <w:t xml:space="preserve"> </w:t>
      </w:r>
      <w:r w:rsidRPr="00505E6A">
        <w:rPr>
          <w:b/>
        </w:rPr>
        <w:t>format.</w:t>
      </w:r>
    </w:p>
    <w:p w14:paraId="70E20F5E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7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4590"/>
      </w:tblGrid>
      <w:tr w:rsidR="00505E6A" w:rsidRPr="00505E6A" w14:paraId="22D3CB6E" w14:textId="77777777" w:rsidTr="004E3D2D">
        <w:tc>
          <w:tcPr>
            <w:tcW w:w="5192" w:type="dxa"/>
            <w:shd w:val="clear" w:color="auto" w:fill="D9D9D9" w:themeFill="background1" w:themeFillShade="D9"/>
            <w:vAlign w:val="center"/>
          </w:tcPr>
          <w:p w14:paraId="2B7472B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2D61FA80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176CB" w14:textId="77777777" w:rsidTr="004E3D2D">
        <w:tc>
          <w:tcPr>
            <w:tcW w:w="5192" w:type="dxa"/>
            <w:vAlign w:val="center"/>
          </w:tcPr>
          <w:p w14:paraId="3230070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789E5F0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Fast and Furious',</w:t>
            </w:r>
          </w:p>
          <w:p w14:paraId="00471EF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Godfather',</w:t>
            </w:r>
          </w:p>
          <w:p w14:paraId="437B265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Inception directedBy </w:t>
            </w:r>
            <w:hyperlink r:id="rId10" w:history="1">
              <w:r w:rsidRPr="00683BBF">
                <w:rPr>
                  <w:rStyle w:val="itemprop"/>
                  <w:rFonts w:ascii="Consolas" w:hAnsi="Consolas"/>
                </w:rPr>
                <w:t xml:space="preserve">Christopher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Nola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667BD909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Godfather directedBy </w:t>
            </w:r>
            <w:hyperlink r:id="rId11" w:history="1">
              <w:r w:rsidRPr="00683BBF">
                <w:rPr>
                  <w:rStyle w:val="itemprop"/>
                  <w:rFonts w:ascii="Consolas" w:hAnsi="Consolas"/>
                </w:rPr>
                <w:t xml:space="preserve">Francis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Ford Coppola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38422448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Godfather onDate 29.07.2018',</w:t>
            </w:r>
          </w:p>
          <w:p w14:paraId="5C76BB37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onDate 30.07.2018',</w:t>
            </w:r>
          </w:p>
          <w:p w14:paraId="51F91DB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Batman onDate 01.08.2018',</w:t>
            </w:r>
          </w:p>
          <w:p w14:paraId="5CF71063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Style w:val="itemprop"/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directedBy</w:t>
            </w:r>
            <w:r w:rsidRPr="00683BBF">
              <w:rPr>
                <w:rFonts w:ascii="Consolas" w:eastAsia="Times New Roman" w:hAnsi="Consolas" w:cstheme="minorHAnsi"/>
                <w:noProof/>
              </w:rPr>
              <w:t xml:space="preserve"> </w:t>
            </w:r>
            <w:hyperlink r:id="rId12" w:history="1">
              <w:r w:rsidRPr="00683BBF">
                <w:rPr>
                  <w:rStyle w:val="itemprop"/>
                  <w:rFonts w:ascii="Consolas" w:hAnsi="Consolas"/>
                </w:rPr>
                <w:t xml:space="preserve">Rob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Cohe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</w:p>
          <w:p w14:paraId="0D3C84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683BBF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90" w:type="dxa"/>
            <w:vAlign w:val="center"/>
          </w:tcPr>
          <w:p w14:paraId="65AC4BB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Fast and Furious","date":"30.07.2018","director":"Rob Cohen"}</w:t>
            </w:r>
          </w:p>
          <w:p w14:paraId="1DE2CD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{"name":"Godfather","director":"Francis Ford Coppola","date":"29.07.2018"}</w:t>
            </w:r>
          </w:p>
        </w:tc>
      </w:tr>
      <w:tr w:rsidR="00031A51" w:rsidRPr="00505E6A" w14:paraId="0B764934" w14:textId="77777777" w:rsidTr="004E3D2D">
        <w:tc>
          <w:tcPr>
            <w:tcW w:w="5192" w:type="dxa"/>
            <w:vAlign w:val="center"/>
          </w:tcPr>
          <w:p w14:paraId="78BB1188" w14:textId="77777777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6A41ECE6" w14:textId="1C017A33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addMovie The Avenger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E2A327B" w14:textId="7D77315B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addMovie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uperman',</w:t>
            </w:r>
          </w:p>
          <w:p w14:paraId="33DF8D59" w14:textId="0AFB5C2E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directedBy Anthony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23E6221" w14:textId="5EB82651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4E475AD0" w14:textId="7C6BE2FA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ABB7DAD" w14:textId="7978F06F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directedBy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Joe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345EC560" w14:textId="55D118E8" w:rsidR="00031A51" w:rsidRPr="00505E6A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590" w:type="dxa"/>
            <w:vAlign w:val="center"/>
          </w:tcPr>
          <w:p w14:paraId="32C6B0B8" w14:textId="101AEE62" w:rsidR="00031A51" w:rsidRPr="00505E6A" w:rsidRDefault="00031A5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031A51">
              <w:rPr>
                <w:rFonts w:ascii="Consolas" w:hAnsi="Consolas" w:cstheme="minorHAnsi"/>
                <w:noProof/>
              </w:rPr>
              <w:t>{"name":"The Avengers","director":"Anthony Russo","date":"30.07.2010"}</w:t>
            </w:r>
          </w:p>
        </w:tc>
      </w:tr>
    </w:tbl>
    <w:p w14:paraId="04970205" w14:textId="77777777" w:rsidR="00505E6A" w:rsidRPr="00505E6A" w:rsidRDefault="00505E6A" w:rsidP="00505E6A">
      <w:pPr>
        <w:rPr>
          <w:lang w:val="bg-BG"/>
        </w:rPr>
      </w:pPr>
    </w:p>
    <w:p w14:paraId="30353D1A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Inventory</w:t>
      </w:r>
    </w:p>
    <w:p w14:paraId="0575ECA2" w14:textId="4B27CB8A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="00990EE3" w:rsidRPr="00505E6A">
        <w:t>function, which</w:t>
      </w:r>
      <w:r w:rsidRPr="00505E6A">
        <w:t xml:space="preserve"> creates a </w:t>
      </w:r>
      <w:r w:rsidRPr="00505E6A">
        <w:rPr>
          <w:b/>
        </w:rPr>
        <w:t>register for heroes</w:t>
      </w:r>
      <w:r w:rsidRPr="00505E6A">
        <w:t xml:space="preserve">, with their </w:t>
      </w:r>
      <w:r w:rsidRPr="00505E6A">
        <w:rPr>
          <w:b/>
        </w:rPr>
        <w:t>names</w:t>
      </w:r>
      <w:r w:rsidRPr="00505E6A">
        <w:t xml:space="preserve">, </w:t>
      </w:r>
      <w:r w:rsidRPr="00505E6A">
        <w:rPr>
          <w:b/>
        </w:rPr>
        <w:t>level</w:t>
      </w:r>
      <w:r w:rsidRPr="00505E6A">
        <w:t xml:space="preserve">, and </w:t>
      </w:r>
      <w:r w:rsidRPr="00505E6A">
        <w:rPr>
          <w:b/>
        </w:rPr>
        <w:t xml:space="preserve">items </w:t>
      </w:r>
      <w:r w:rsidRPr="00505E6A">
        <w:rPr>
          <w:noProof/>
        </w:rPr>
        <w:t>(</w:t>
      </w:r>
      <w:r w:rsidRPr="00505E6A">
        <w:t xml:space="preserve">if they have such). </w:t>
      </w:r>
    </w:p>
    <w:p w14:paraId="1803C2B1" w14:textId="745A1FEF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3F6B51">
        <w:t xml:space="preserve">an </w:t>
      </w:r>
      <w:r w:rsidRPr="00505E6A">
        <w:rPr>
          <w:b/>
        </w:rPr>
        <w:t>array of strings</w:t>
      </w:r>
      <w:r w:rsidRPr="00505E6A">
        <w:t>. Each element holds data for a hero, in the following format:</w:t>
      </w:r>
    </w:p>
    <w:p w14:paraId="6350D0D9" w14:textId="518FED1D" w:rsidR="00505E6A" w:rsidRPr="00505E6A" w:rsidRDefault="000D0675" w:rsidP="00505E6A">
      <w:pPr>
        <w:rPr>
          <w:lang w:val="bg-BG"/>
        </w:rPr>
      </w:pPr>
      <w:r w:rsidRPr="00505E6A">
        <w:rPr>
          <w:b/>
        </w:rPr>
        <w:t>"</w:t>
      </w:r>
      <w:r w:rsidR="00505E6A" w:rsidRPr="00505E6A">
        <w:rPr>
          <w:rStyle w:val="CodeChar"/>
        </w:rPr>
        <w:t>{heroName} / {heroLevel} / {item1}, {item2}, {item3}...</w:t>
      </w:r>
      <w:r w:rsidRPr="00505E6A">
        <w:rPr>
          <w:b/>
        </w:rPr>
        <w:t>"</w:t>
      </w:r>
      <w:r w:rsidR="00505E6A" w:rsidRPr="00505E6A">
        <w:t xml:space="preserve"> </w:t>
      </w:r>
    </w:p>
    <w:p w14:paraId="2E68F8CA" w14:textId="3B7E7004" w:rsidR="00505E6A" w:rsidRPr="00505E6A" w:rsidRDefault="00505E6A" w:rsidP="00505E6A">
      <w:pPr>
        <w:rPr>
          <w:lang w:val="bg-BG"/>
        </w:rPr>
      </w:pPr>
      <w:r w:rsidRPr="00505E6A">
        <w:t xml:space="preserve">You must store the data about every hero. The </w:t>
      </w:r>
      <w:r w:rsidRPr="00505E6A">
        <w:rPr>
          <w:b/>
        </w:rPr>
        <w:t>name</w:t>
      </w:r>
      <w:r w:rsidRPr="00505E6A">
        <w:t xml:space="preserve"> is a </w:t>
      </w:r>
      <w:r w:rsidRPr="00505E6A">
        <w:rPr>
          <w:b/>
        </w:rPr>
        <w:t>string</w:t>
      </w:r>
      <w:r w:rsidR="003F6B51">
        <w:t>, a</w:t>
      </w:r>
      <w:r w:rsidRPr="00505E6A">
        <w:t xml:space="preserve"> </w:t>
      </w:r>
      <w:r w:rsidRPr="00505E6A">
        <w:rPr>
          <w:b/>
        </w:rPr>
        <w:t>level</w:t>
      </w:r>
      <w:r w:rsidRPr="00505E6A">
        <w:t xml:space="preserve"> is a </w:t>
      </w:r>
      <w:r w:rsidRPr="00505E6A">
        <w:rPr>
          <w:b/>
        </w:rPr>
        <w:t xml:space="preserve">number </w:t>
      </w:r>
      <w:r w:rsidRPr="00505E6A">
        <w:t xml:space="preserve">and the items are all </w:t>
      </w:r>
      <w:r w:rsidRPr="00505E6A">
        <w:rPr>
          <w:b/>
        </w:rPr>
        <w:t>strings.</w:t>
      </w:r>
    </w:p>
    <w:p w14:paraId="0C1D1CB3" w14:textId="21AFFEA8" w:rsidR="00505E6A" w:rsidRPr="00505E6A" w:rsidRDefault="00505E6A" w:rsidP="00505E6A">
      <w:pPr>
        <w:rPr>
          <w:lang w:val="bg-BG"/>
        </w:rPr>
      </w:pPr>
      <w:r w:rsidRPr="0026216C">
        <w:t xml:space="preserve">The </w:t>
      </w:r>
      <w:r w:rsidRPr="0026216C">
        <w:rPr>
          <w:b/>
        </w:rPr>
        <w:t>output</w:t>
      </w:r>
      <w:r w:rsidRPr="0026216C">
        <w:t xml:space="preserve"> is all of the data for all the heroes you’ve stored </w:t>
      </w:r>
      <w:r w:rsidRPr="0026216C">
        <w:rPr>
          <w:b/>
        </w:rPr>
        <w:t>sorted ascending by level</w:t>
      </w:r>
      <w:r w:rsidRPr="0026216C">
        <w:t>.</w:t>
      </w:r>
      <w:r w:rsidRPr="00505E6A">
        <w:t xml:space="preserve"> The data must be in the following format for each hero:</w:t>
      </w:r>
    </w:p>
    <w:p w14:paraId="53E2C529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Hero: {</w:t>
      </w:r>
      <w:r w:rsidRPr="00EA330E">
        <w:rPr>
          <w:rFonts w:ascii="Consolas" w:hAnsi="Consolas"/>
          <w:b/>
          <w:noProof/>
        </w:rPr>
        <w:t>heroName</w:t>
      </w:r>
      <w:r w:rsidRPr="00EA330E">
        <w:rPr>
          <w:rFonts w:ascii="Consolas" w:hAnsi="Consolas"/>
          <w:b/>
        </w:rPr>
        <w:t>}</w:t>
      </w:r>
    </w:p>
    <w:p w14:paraId="3DB29055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level =&gt; {</w:t>
      </w:r>
      <w:r w:rsidRPr="00EA330E">
        <w:rPr>
          <w:rFonts w:ascii="Consolas" w:hAnsi="Consolas"/>
          <w:b/>
          <w:noProof/>
        </w:rPr>
        <w:t>heroLevel</w:t>
      </w:r>
      <w:r w:rsidRPr="00EA330E">
        <w:rPr>
          <w:rFonts w:ascii="Consolas" w:hAnsi="Consolas"/>
          <w:b/>
        </w:rPr>
        <w:t>}</w:t>
      </w:r>
    </w:p>
    <w:p w14:paraId="769C829B" w14:textId="260FF01F" w:rsidR="00505E6A" w:rsidRPr="00EA330E" w:rsidRDefault="003F6B51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 xml:space="preserve">Items =&gt; {item1}, </w:t>
      </w:r>
      <w:r w:rsidR="00505E6A" w:rsidRPr="00EA330E">
        <w:rPr>
          <w:rFonts w:ascii="Consolas" w:hAnsi="Consolas"/>
          <w:b/>
        </w:rPr>
        <w:t xml:space="preserve">{item2}, </w:t>
      </w:r>
      <w:proofErr w:type="gramStart"/>
      <w:r w:rsidR="00505E6A" w:rsidRPr="00EA330E">
        <w:rPr>
          <w:rFonts w:ascii="Consolas" w:hAnsi="Consolas"/>
          <w:b/>
        </w:rPr>
        <w:t>{</w:t>
      </w:r>
      <w:proofErr w:type="gramEnd"/>
      <w:r w:rsidR="00505E6A" w:rsidRPr="00EA330E">
        <w:rPr>
          <w:rFonts w:ascii="Consolas" w:hAnsi="Consolas"/>
          <w:b/>
        </w:rPr>
        <w:t>item3}</w:t>
      </w:r>
    </w:p>
    <w:p w14:paraId="6D4B6BE4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1069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5104"/>
      </w:tblGrid>
      <w:tr w:rsidR="00505E6A" w:rsidRPr="00505E6A" w14:paraId="1C60B2B7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77062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332D6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602DC6E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4D89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</w:t>
            </w:r>
          </w:p>
          <w:p w14:paraId="68E51474" w14:textId="065DC256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Isacc / 25 / Apple, GravityGun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374EA7EB" w14:textId="2716DC12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rek / 12 / BarrelVest, DestructionSword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5F8CACEC" w14:textId="3936775F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Hes / 1 / Desolator,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32D2CFAC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5CF9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Hes</w:t>
            </w:r>
          </w:p>
          <w:p w14:paraId="2EA92F4B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</w:t>
            </w:r>
          </w:p>
          <w:p w14:paraId="2B881183" w14:textId="19BB82DC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Desolator, Sentinel</w:t>
            </w:r>
            <w:r w:rsidR="001C129D">
              <w:rPr>
                <w:rFonts w:ascii="Consolas" w:hAnsi="Consolas"/>
                <w:noProof/>
              </w:rPr>
              <w:t>,</w:t>
            </w:r>
            <w:r w:rsidR="001C129D" w:rsidRPr="00505E6A">
              <w:rPr>
                <w:rFonts w:ascii="Consolas" w:hAnsi="Consolas"/>
                <w:noProof/>
              </w:rPr>
              <w:t xml:space="preserve"> </w:t>
            </w:r>
            <w:r w:rsidR="001C129D">
              <w:rPr>
                <w:rFonts w:ascii="Consolas" w:hAnsi="Consolas"/>
                <w:noProof/>
              </w:rPr>
              <w:t>Antara</w:t>
            </w:r>
          </w:p>
          <w:p w14:paraId="1E148A16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Derek</w:t>
            </w:r>
          </w:p>
          <w:p w14:paraId="15022A0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2</w:t>
            </w:r>
          </w:p>
          <w:p w14:paraId="0F127B8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BarrelVest, DestructionSword</w:t>
            </w:r>
          </w:p>
          <w:p w14:paraId="531993A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Isacc</w:t>
            </w:r>
          </w:p>
          <w:p w14:paraId="17415A10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25</w:t>
            </w:r>
          </w:p>
          <w:p w14:paraId="4128D1BB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items =&gt; Apple, GravityGun</w:t>
            </w:r>
          </w:p>
        </w:tc>
      </w:tr>
      <w:tr w:rsidR="003B4FEE" w:rsidRPr="00505E6A" w14:paraId="2F468918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FBCCF" w14:textId="77777777" w:rsidR="003B4FEE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82236E3" w14:textId="188A5E5C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Batman / 2 / Banana, Gun</w:t>
            </w:r>
            <w:r>
              <w:rPr>
                <w:rFonts w:ascii="Consolas" w:hAnsi="Consolas"/>
                <w:noProof/>
              </w:rPr>
              <w:t>',</w:t>
            </w:r>
          </w:p>
          <w:p w14:paraId="13A07C28" w14:textId="62F5FD9E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Superman / 18 / Sword</w:t>
            </w:r>
            <w:r>
              <w:rPr>
                <w:rFonts w:ascii="Consolas" w:hAnsi="Consolas"/>
                <w:noProof/>
              </w:rPr>
              <w:t>',</w:t>
            </w:r>
          </w:p>
          <w:p w14:paraId="0792FF00" w14:textId="4E019669" w:rsid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Poppy / 28 /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4BE889D8" w14:textId="2D4D50B5" w:rsidR="003B4FEE" w:rsidRPr="00505E6A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A6BF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Batman</w:t>
            </w:r>
          </w:p>
          <w:p w14:paraId="3DBD24A5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</w:t>
            </w:r>
          </w:p>
          <w:p w14:paraId="1C33AB1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Banana, Gun</w:t>
            </w:r>
          </w:p>
          <w:p w14:paraId="0536EFA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Superman</w:t>
            </w:r>
          </w:p>
          <w:p w14:paraId="2794241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18</w:t>
            </w:r>
          </w:p>
          <w:p w14:paraId="79398B6D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Sword</w:t>
            </w:r>
          </w:p>
          <w:p w14:paraId="2FA6C537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Poppy</w:t>
            </w:r>
          </w:p>
          <w:p w14:paraId="2BE8A91F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8</w:t>
            </w:r>
          </w:p>
          <w:p w14:paraId="32FD021B" w14:textId="19966DCF" w:rsidR="003B4FEE" w:rsidRPr="00505E6A" w:rsidRDefault="001C129D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items =&gt; </w:t>
            </w:r>
            <w:r w:rsidR="003B4FEE" w:rsidRPr="003B4FEE">
              <w:rPr>
                <w:rFonts w:ascii="Consolas" w:hAnsi="Consolas"/>
                <w:noProof/>
              </w:rPr>
              <w:t>Sentinel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3B4FEE">
              <w:rPr>
                <w:rFonts w:ascii="Consolas" w:hAnsi="Consolas"/>
                <w:noProof/>
              </w:rPr>
              <w:t>Antara</w:t>
            </w:r>
          </w:p>
        </w:tc>
      </w:tr>
    </w:tbl>
    <w:p w14:paraId="46CF5E93" w14:textId="77777777" w:rsidR="00505E6A" w:rsidRPr="00505E6A" w:rsidRDefault="00505E6A" w:rsidP="00505E6A">
      <w:pPr>
        <w:rPr>
          <w:lang w:val="bg-BG"/>
        </w:rPr>
      </w:pPr>
    </w:p>
    <w:p w14:paraId="1C6BF57C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ake a Dictionary</w:t>
      </w:r>
    </w:p>
    <w:p w14:paraId="74B565D8" w14:textId="77777777" w:rsidR="00505E6A" w:rsidRPr="00505E6A" w:rsidRDefault="00505E6A" w:rsidP="00505E6A">
      <w:pPr>
        <w:rPr>
          <w:b/>
          <w:lang w:val="bg-BG"/>
        </w:rPr>
      </w:pPr>
      <w:r w:rsidRPr="00505E6A">
        <w:t xml:space="preserve">You will receive an </w:t>
      </w:r>
      <w:r w:rsidRPr="00505E6A">
        <w:rPr>
          <w:b/>
        </w:rPr>
        <w:t xml:space="preserve">array </w:t>
      </w:r>
      <w:r w:rsidRPr="00505E6A">
        <w:t xml:space="preserve">with </w:t>
      </w:r>
      <w:r w:rsidRPr="00505E6A">
        <w:rPr>
          <w:b/>
        </w:rPr>
        <w:t xml:space="preserve">strings in the form of </w:t>
      </w:r>
      <w:r w:rsidRPr="00505E6A">
        <w:rPr>
          <w:b/>
          <w:noProof/>
        </w:rPr>
        <w:t>JSON's</w:t>
      </w:r>
      <w:r w:rsidRPr="00505E6A">
        <w:rPr>
          <w:b/>
        </w:rPr>
        <w:t xml:space="preserve">. </w:t>
      </w:r>
    </w:p>
    <w:p w14:paraId="6E10FA77" w14:textId="005A93FA" w:rsidR="00505E6A" w:rsidRPr="00505E6A" w:rsidRDefault="00505E6A" w:rsidP="00505E6A">
      <w:pPr>
        <w:rPr>
          <w:lang w:val="bg-BG"/>
        </w:rPr>
      </w:pPr>
      <w:r w:rsidRPr="00505E6A">
        <w:t xml:space="preserve">You have to parse these strings and combine them into </w:t>
      </w:r>
      <w:r w:rsidRPr="00505E6A">
        <w:rPr>
          <w:b/>
        </w:rPr>
        <w:t>one object</w:t>
      </w:r>
      <w:r w:rsidRPr="00505E6A">
        <w:t xml:space="preserve">. Every string from the array will hold </w:t>
      </w:r>
      <w:r w:rsidRPr="00505E6A">
        <w:rPr>
          <w:b/>
        </w:rPr>
        <w:t>terms</w:t>
      </w:r>
      <w:r w:rsidRPr="00505E6A">
        <w:t xml:space="preserve"> and a </w:t>
      </w:r>
      <w:r w:rsidRPr="00505E6A">
        <w:rPr>
          <w:b/>
        </w:rPr>
        <w:t xml:space="preserve">description. </w:t>
      </w:r>
      <w:r w:rsidRPr="00505E6A">
        <w:t xml:space="preserve">If you receive the </w:t>
      </w:r>
      <w:r w:rsidRPr="00505E6A">
        <w:rPr>
          <w:b/>
        </w:rPr>
        <w:t>same term</w:t>
      </w:r>
      <w:r w:rsidRPr="00505E6A">
        <w:t xml:space="preserve"> </w:t>
      </w:r>
      <w:r w:rsidR="001662E9" w:rsidRPr="00505E6A">
        <w:rPr>
          <w:b/>
        </w:rPr>
        <w:t>twice,</w:t>
      </w:r>
      <w:r w:rsidRPr="00505E6A">
        <w:t xml:space="preserve"> replace it with the </w:t>
      </w:r>
      <w:r w:rsidRPr="00505E6A">
        <w:rPr>
          <w:b/>
        </w:rPr>
        <w:t>new definition</w:t>
      </w:r>
      <w:r w:rsidRPr="00505E6A">
        <w:t>.</w:t>
      </w:r>
    </w:p>
    <w:p w14:paraId="1C658FC2" w14:textId="77777777" w:rsidR="00505E6A" w:rsidRPr="00505E6A" w:rsidRDefault="00505E6A" w:rsidP="00505E6A">
      <w:pPr>
        <w:rPr>
          <w:lang w:val="bg-BG"/>
        </w:rPr>
      </w:pPr>
      <w:r w:rsidRPr="00505E6A">
        <w:t>Print every term and definition in that dictionary on new line in format:</w:t>
      </w:r>
    </w:p>
    <w:p w14:paraId="7F48C7EF" w14:textId="5A381562" w:rsidR="00505E6A" w:rsidRPr="00505E6A" w:rsidRDefault="009E5316" w:rsidP="00505E6A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lastRenderedPageBreak/>
        <w:t>`</w:t>
      </w:r>
      <w:r w:rsidR="00505E6A" w:rsidRPr="00505E6A">
        <w:rPr>
          <w:rFonts w:ascii="Consolas" w:hAnsi="Consolas"/>
          <w:b/>
          <w:noProof/>
        </w:rPr>
        <w:t>Term: ${term} =&gt; Definition: ${definition}</w:t>
      </w:r>
      <w:r>
        <w:rPr>
          <w:rFonts w:ascii="Consolas" w:hAnsi="Consolas"/>
          <w:b/>
          <w:noProof/>
        </w:rPr>
        <w:t>`</w:t>
      </w:r>
    </w:p>
    <w:p w14:paraId="262B2073" w14:textId="77777777" w:rsidR="00505E6A" w:rsidRPr="00505E6A" w:rsidRDefault="00505E6A" w:rsidP="00505E6A">
      <w:pPr>
        <w:rPr>
          <w:lang w:val="bg-BG"/>
        </w:rPr>
      </w:pPr>
      <w:r w:rsidRPr="00E11154">
        <w:rPr>
          <w:b/>
        </w:rPr>
        <w:t>Don't forget to sor</w:t>
      </w:r>
      <w:r w:rsidRPr="00505E6A">
        <w:t xml:space="preserve">t the dictionary </w:t>
      </w:r>
      <w:r w:rsidRPr="00505E6A">
        <w:rPr>
          <w:b/>
        </w:rPr>
        <w:t>alphabetically</w:t>
      </w:r>
      <w:r w:rsidRPr="00505E6A">
        <w:t xml:space="preserve"> by the terms as in real dictionaries.</w:t>
      </w:r>
    </w:p>
    <w:p w14:paraId="5F88A2BC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41"/>
        <w:gridCol w:w="4903"/>
      </w:tblGrid>
      <w:tr w:rsidR="00505E6A" w:rsidRPr="00505E6A" w14:paraId="5BD74496" w14:textId="77777777" w:rsidTr="004E3D2D">
        <w:tc>
          <w:tcPr>
            <w:tcW w:w="4141" w:type="dxa"/>
            <w:shd w:val="clear" w:color="auto" w:fill="D9D9D9" w:themeFill="background1" w:themeFillShade="D9"/>
            <w:vAlign w:val="center"/>
          </w:tcPr>
          <w:p w14:paraId="17D7E0A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903" w:type="dxa"/>
            <w:shd w:val="clear" w:color="auto" w:fill="D9D9D9" w:themeFill="background1" w:themeFillShade="D9"/>
            <w:vAlign w:val="center"/>
          </w:tcPr>
          <w:p w14:paraId="4FD28F7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5C6450E" w14:textId="77777777" w:rsidTr="004E3D2D">
        <w:tc>
          <w:tcPr>
            <w:tcW w:w="4141" w:type="dxa"/>
            <w:vAlign w:val="center"/>
          </w:tcPr>
          <w:p w14:paraId="6C6F25B3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F0643D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Coffee":"A hot drink made from the roasted and ground seeds (coffee beans) of a tropical shrub."}',</w:t>
            </w:r>
          </w:p>
          <w:p w14:paraId="2E65FDE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us":"A large motor vehicle carrying passengers by road, typically one serving the public on a fixed route and for a fare."}',</w:t>
            </w:r>
          </w:p>
          <w:p w14:paraId="19CA5C9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oiler":"A fuel-burning apparatus or container for heating water."}',</w:t>
            </w:r>
          </w:p>
          <w:p w14:paraId="034DCB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Tape":"A narrow strip of material, typically used to hold or fasten something."}',</w:t>
            </w:r>
          </w:p>
          <w:p w14:paraId="5A80955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Microphone":"An instrument for converting sound waves into electrical energy variations which may then be amplified, transmitted, or recorded."}'</w:t>
            </w:r>
          </w:p>
          <w:p w14:paraId="11ED240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518C556B" w14:textId="77777777" w:rsidR="00505E6A" w:rsidRPr="00505E6A" w:rsidRDefault="00505E6A" w:rsidP="004E3D2D">
            <w:pPr>
              <w:spacing w:after="0"/>
              <w:rPr>
                <w:rFonts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oiler =&gt; Definition: A fuel-burning apparatus or container for heating water.</w:t>
            </w:r>
          </w:p>
          <w:p w14:paraId="0FB5D62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us =&gt; Definition: A large motor vehicle carrying passengers by road, typically one serving the public on a fixed route and for a fare.</w:t>
            </w:r>
          </w:p>
          <w:p w14:paraId="4DE50EF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Coffee =&gt; Definition: A hot drink made from the roasted and ground seeds (coffee beans) of a tropical shrub.</w:t>
            </w:r>
          </w:p>
          <w:p w14:paraId="677C55E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Microphone =&gt; Definition: An instrument for converting sound waves into electrical energy variations which may then be amplified, transmitted, or recorded.</w:t>
            </w:r>
          </w:p>
          <w:p w14:paraId="27F7500A" w14:textId="77777777" w:rsidR="00505E6A" w:rsidRPr="00505E6A" w:rsidRDefault="00505E6A" w:rsidP="004E3D2D">
            <w:pPr>
              <w:spacing w:after="0"/>
              <w:rPr>
                <w:rFonts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t>Term: Tape =&gt; Definition: A narrow strip of material, typically used to hold or fasten something.</w:t>
            </w:r>
          </w:p>
        </w:tc>
      </w:tr>
      <w:tr w:rsidR="00DC35DF" w:rsidRPr="00505E6A" w14:paraId="041476C8" w14:textId="77777777" w:rsidTr="004E3D2D">
        <w:tc>
          <w:tcPr>
            <w:tcW w:w="4141" w:type="dxa"/>
            <w:vAlign w:val="center"/>
          </w:tcPr>
          <w:p w14:paraId="1B32E4DF" w14:textId="389F0BE4" w:rsidR="00DC35DF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85DCF58" w14:textId="23B6344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up":"A small bowl-shaped container for drinking from, typically having a handle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1E83DDC" w14:textId="1EF5765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ake":"An item of soft sweet food made from a mixture of flour, fat, eggs, sugar, and other ingredients, baked and sometimes iced or decorated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3599E110" w14:textId="2E88302D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Watermelon":"The large fruit of a plant of the gourd family, with smooth green skin, red pulp, and watery juice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6B5BE8DE" w14:textId="2CB36616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Music":"Vocal or instrumental sounds (or both) combined in such a way as to produce beauty of form, harmony, and expression of emotion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4897ED1D" w14:textId="5058A582" w:rsid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 xml:space="preserve">{"Art":"The expression or application of human creative skill and imagination, typically in a visual form such as 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painting or sculpture, producing works to be appreciated primarily for their beauty or emotional power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</w:t>
            </w:r>
          </w:p>
          <w:p w14:paraId="774BEBA1" w14:textId="57176C35" w:rsidR="00DC35DF" w:rsidRPr="00505E6A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062184A8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lastRenderedPageBreak/>
              <w:t>Term: Art =&gt; Definition: The expression or application of human creative skill and imagination, typically in a visual form such as painting or sculpture, producing works to be appreciated primarily for their beauty or emotional power.</w:t>
            </w:r>
          </w:p>
          <w:p w14:paraId="4EEAE3CB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ake =&gt; Definition: An item of soft sweet food made from a mixture of flour, fat, eggs, sugar, and other ingredients, baked and sometimes iced or decorated.</w:t>
            </w:r>
          </w:p>
          <w:p w14:paraId="2431B685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up =&gt; Definition: A small bowl-shaped container for drinking from, typically having a handle</w:t>
            </w:r>
          </w:p>
          <w:p w14:paraId="2233C2A4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Music =&gt; Definition: Vocal or instrumental sounds (or both) combined in such a way as to produce beauty of form, harmony, and expression of emotion.</w:t>
            </w:r>
          </w:p>
          <w:p w14:paraId="369B6F95" w14:textId="36BEDB81" w:rsidR="00DC35DF" w:rsidRPr="00505E6A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 xml:space="preserve">Term: Watermelon =&gt; Definition: The large fruit of a plant of the gourd </w:t>
            </w:r>
            <w:r w:rsidRPr="00503C64">
              <w:rPr>
                <w:rFonts w:ascii="Consolas" w:hAnsi="Consolas" w:cstheme="minorHAnsi"/>
                <w:noProof/>
              </w:rPr>
              <w:lastRenderedPageBreak/>
              <w:t>family, with smooth green skin, red pulp, and watery juice.</w:t>
            </w:r>
          </w:p>
        </w:tc>
      </w:tr>
    </w:tbl>
    <w:p w14:paraId="3254177B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lastRenderedPageBreak/>
        <w:t>Class Vehicle</w:t>
      </w:r>
    </w:p>
    <w:p w14:paraId="5F15AB04" w14:textId="3E08D5B9" w:rsidR="00505E6A" w:rsidRPr="00505E6A" w:rsidRDefault="00505E6A" w:rsidP="00505E6A">
      <w:pPr>
        <w:rPr>
          <w:lang w:val="bg-BG"/>
        </w:rPr>
      </w:pPr>
      <w:r w:rsidRPr="00505E6A">
        <w:t xml:space="preserve">Create a class with </w:t>
      </w:r>
      <w:r w:rsidR="006035F0">
        <w:t xml:space="preserve">the </w:t>
      </w:r>
      <w:r w:rsidRPr="00505E6A">
        <w:t xml:space="preserve">name </w:t>
      </w:r>
      <w:r w:rsidRPr="00505E6A">
        <w:rPr>
          <w:b/>
        </w:rPr>
        <w:t>Vehicle</w:t>
      </w:r>
      <w:r w:rsidRPr="00505E6A">
        <w:t xml:space="preserve"> that has the following properties:</w:t>
      </w:r>
    </w:p>
    <w:p w14:paraId="5D4E906B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type</w:t>
      </w:r>
      <w:r w:rsidRPr="00505E6A">
        <w:rPr>
          <w:noProof/>
        </w:rPr>
        <w:t xml:space="preserve"> </w:t>
      </w:r>
      <w:r w:rsidRPr="00505E6A">
        <w:t>– a string</w:t>
      </w:r>
    </w:p>
    <w:p w14:paraId="2A073C27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model</w:t>
      </w:r>
      <w:r w:rsidRPr="00505E6A">
        <w:rPr>
          <w:noProof/>
        </w:rPr>
        <w:t xml:space="preserve"> </w:t>
      </w:r>
      <w:r w:rsidRPr="00505E6A">
        <w:t>– a string</w:t>
      </w:r>
    </w:p>
    <w:p w14:paraId="729B717E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arts</w:t>
      </w:r>
      <w:r w:rsidRPr="00505E6A">
        <w:rPr>
          <w:noProof/>
        </w:rPr>
        <w:t xml:space="preserve"> </w:t>
      </w:r>
      <w:r w:rsidRPr="00505E6A">
        <w:t>– an object that contains:</w:t>
      </w:r>
    </w:p>
    <w:p w14:paraId="505DD9FF" w14:textId="77777777" w:rsidR="00505E6A" w:rsidRPr="00505E6A" w:rsidRDefault="00505E6A" w:rsidP="00505E6A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engine</w:t>
      </w:r>
      <w:r w:rsidRPr="00505E6A">
        <w:rPr>
          <w:b/>
          <w:noProof/>
        </w:rPr>
        <w:t xml:space="preserve"> </w:t>
      </w:r>
      <w:r w:rsidRPr="00505E6A">
        <w:t xml:space="preserve">– number </w:t>
      </w:r>
      <w:r w:rsidRPr="00505E6A">
        <w:rPr>
          <w:noProof/>
        </w:rPr>
        <w:t>(</w:t>
      </w:r>
      <w:r w:rsidRPr="00505E6A">
        <w:t>quality of the engine</w:t>
      </w:r>
      <w:r w:rsidRPr="00505E6A">
        <w:rPr>
          <w:noProof/>
        </w:rPr>
        <w:t>)</w:t>
      </w:r>
    </w:p>
    <w:p w14:paraId="3B80E2C7" w14:textId="77777777" w:rsidR="00505E6A" w:rsidRPr="00505E6A" w:rsidRDefault="00505E6A" w:rsidP="00505E6A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ower</w:t>
      </w:r>
      <w:r w:rsidRPr="00505E6A">
        <w:rPr>
          <w:noProof/>
        </w:rPr>
        <w:t xml:space="preserve"> </w:t>
      </w:r>
      <w:r w:rsidRPr="00505E6A">
        <w:t>– number</w:t>
      </w:r>
    </w:p>
    <w:p w14:paraId="5A88CFA6" w14:textId="77777777" w:rsidR="00505E6A" w:rsidRPr="00505E6A" w:rsidRDefault="00505E6A" w:rsidP="00505E6A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lity</w:t>
      </w:r>
      <w:r w:rsidRPr="00505E6A">
        <w:rPr>
          <w:noProof/>
        </w:rPr>
        <w:t xml:space="preserve"> </w:t>
      </w:r>
      <w:r w:rsidRPr="00505E6A">
        <w:t>– engine * power</w:t>
      </w:r>
    </w:p>
    <w:p w14:paraId="4D92E799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fuel</w:t>
      </w:r>
      <w:r w:rsidRPr="00505E6A">
        <w:rPr>
          <w:noProof/>
        </w:rPr>
        <w:t xml:space="preserve"> </w:t>
      </w:r>
      <w:r w:rsidRPr="00505E6A">
        <w:t>– a number</w:t>
      </w:r>
    </w:p>
    <w:p w14:paraId="17CBBFB0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drive</w:t>
      </w:r>
      <w:r w:rsidRPr="00505E6A">
        <w:rPr>
          <w:b/>
          <w:noProof/>
        </w:rPr>
        <w:t xml:space="preserve"> </w:t>
      </w:r>
      <w:r w:rsidRPr="00505E6A">
        <w:t>– a function that receives fuel loss and decreases the fuel of the vehicle by that number</w:t>
      </w:r>
    </w:p>
    <w:p w14:paraId="7E857403" w14:textId="17850048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receive the </w:t>
      </w:r>
      <w:r w:rsidRPr="00505E6A">
        <w:rPr>
          <w:rFonts w:ascii="Consolas" w:hAnsi="Consolas"/>
          <w:b/>
          <w:noProof/>
        </w:rPr>
        <w:t>type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model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parts</w:t>
      </w:r>
      <w:r w:rsidRPr="00505E6A">
        <w:rPr>
          <w:b/>
          <w:noProof/>
        </w:rPr>
        <w:t xml:space="preserve"> </w:t>
      </w:r>
      <w:r w:rsidRPr="00505E6A">
        <w:t>as an</w:t>
      </w:r>
      <w:r w:rsidRPr="00505E6A">
        <w:rPr>
          <w:b/>
        </w:rPr>
        <w:t xml:space="preserve"> object</w:t>
      </w:r>
      <w:r w:rsidR="00056D87">
        <w:rPr>
          <w:b/>
        </w:rPr>
        <w:t>,</w:t>
      </w:r>
      <w:r w:rsidRPr="00505E6A">
        <w:rPr>
          <w:b/>
        </w:rPr>
        <w:t xml:space="preserve"> </w:t>
      </w:r>
      <w:r w:rsidRPr="00505E6A">
        <w:t xml:space="preserve">and the </w:t>
      </w:r>
      <w:r w:rsidRPr="00505E6A">
        <w:rPr>
          <w:rFonts w:ascii="Consolas" w:hAnsi="Consolas"/>
          <w:b/>
          <w:noProof/>
        </w:rPr>
        <w:t>fuel</w:t>
      </w:r>
    </w:p>
    <w:p w14:paraId="60C09651" w14:textId="77777777" w:rsidR="00505E6A" w:rsidRPr="00505E6A" w:rsidRDefault="00505E6A" w:rsidP="00505E6A">
      <w:pPr>
        <w:rPr>
          <w:lang w:val="bg-BG"/>
        </w:rPr>
      </w:pPr>
      <w:r w:rsidRPr="00505E6A">
        <w:t xml:space="preserve">In judge post your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57538BBF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</w:t>
      </w:r>
    </w:p>
    <w:p w14:paraId="3B2514ED" w14:textId="10852F4F" w:rsidR="00505E6A" w:rsidRPr="00505E6A" w:rsidRDefault="00505E6A" w:rsidP="00505E6A">
      <w:pPr>
        <w:rPr>
          <w:lang w:val="bg-BG"/>
        </w:rPr>
      </w:pPr>
      <w:r w:rsidRPr="00505E6A">
        <w:t>Test your Vehicle class</w:t>
      </w:r>
      <w:r w:rsidR="00FC3130">
        <w:t>.</w:t>
      </w:r>
    </w:p>
    <w:tbl>
      <w:tblPr>
        <w:tblStyle w:val="af"/>
        <w:tblW w:w="69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976"/>
        <w:gridCol w:w="936"/>
      </w:tblGrid>
      <w:tr w:rsidR="00505E6A" w:rsidRPr="00505E6A" w14:paraId="1ECD6265" w14:textId="77777777" w:rsidTr="004E3D2D">
        <w:tc>
          <w:tcPr>
            <w:tcW w:w="5976" w:type="dxa"/>
            <w:shd w:val="clear" w:color="auto" w:fill="D9D9D9" w:themeFill="background1" w:themeFillShade="D9"/>
            <w:vAlign w:val="center"/>
          </w:tcPr>
          <w:p w14:paraId="18A08937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61BCB08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E8BCA40" w14:textId="77777777" w:rsidTr="004E3D2D">
        <w:tc>
          <w:tcPr>
            <w:tcW w:w="5976" w:type="dxa"/>
            <w:vAlign w:val="center"/>
          </w:tcPr>
          <w:p w14:paraId="4844826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arts = { engine: 6, power: 100 };</w:t>
            </w:r>
          </w:p>
          <w:p w14:paraId="074A73D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a', 'b', parts, 200);</w:t>
            </w:r>
          </w:p>
          <w:p w14:paraId="4E4BE11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vehicle.drive(100);</w:t>
            </w:r>
          </w:p>
          <w:p w14:paraId="500625B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  <w:p w14:paraId="16E19D7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parts.quality);</w:t>
            </w:r>
          </w:p>
        </w:tc>
        <w:tc>
          <w:tcPr>
            <w:tcW w:w="936" w:type="dxa"/>
            <w:vAlign w:val="center"/>
          </w:tcPr>
          <w:p w14:paraId="6862E314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100</w:t>
            </w:r>
          </w:p>
          <w:p w14:paraId="34AE51F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600</w:t>
            </w:r>
          </w:p>
        </w:tc>
      </w:tr>
      <w:tr w:rsidR="00900AE0" w:rsidRPr="00505E6A" w14:paraId="5BE92985" w14:textId="77777777" w:rsidTr="004E3D2D">
        <w:tc>
          <w:tcPr>
            <w:tcW w:w="5976" w:type="dxa"/>
            <w:vAlign w:val="center"/>
          </w:tcPr>
          <w:p w14:paraId="5CB8AF2E" w14:textId="28B492E1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parts = {engine: 9, power: 500};</w:t>
            </w:r>
          </w:p>
          <w:p w14:paraId="34254FD4" w14:textId="77777777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l', 'k', parts, 840);</w:t>
            </w:r>
          </w:p>
          <w:p w14:paraId="05362A19" w14:textId="327390DD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vehicle.drive(20);</w:t>
            </w:r>
          </w:p>
          <w:p w14:paraId="3A4A4F9A" w14:textId="367C1406" w:rsidR="00900AE0" w:rsidRPr="00505E6A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</w:tc>
        <w:tc>
          <w:tcPr>
            <w:tcW w:w="936" w:type="dxa"/>
            <w:vAlign w:val="center"/>
          </w:tcPr>
          <w:p w14:paraId="4FDC9266" w14:textId="5B73CFF5" w:rsidR="00900AE0" w:rsidRPr="00505E6A" w:rsidRDefault="00900AE0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820</w:t>
            </w:r>
          </w:p>
        </w:tc>
      </w:tr>
    </w:tbl>
    <w:p w14:paraId="73DAB856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*Class Storage</w:t>
      </w:r>
    </w:p>
    <w:p w14:paraId="28DEB933" w14:textId="77777777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t xml:space="preserve">. It should have the following </w:t>
      </w:r>
      <w:r w:rsidRPr="00505E6A">
        <w:rPr>
          <w:rFonts w:ascii="Consolas" w:hAnsi="Consolas"/>
          <w:b/>
          <w:noProof/>
        </w:rPr>
        <w:t>properties</w:t>
      </w:r>
      <w:r w:rsidRPr="00505E6A">
        <w:t xml:space="preserve">, while 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only receive a </w:t>
      </w:r>
      <w:r w:rsidRPr="00505E6A">
        <w:rPr>
          <w:rFonts w:ascii="Consolas" w:hAnsi="Consolas"/>
          <w:b/>
          <w:noProof/>
        </w:rPr>
        <w:t>capacity</w:t>
      </w:r>
      <w:r w:rsidRPr="00505E6A">
        <w:t>:</w:t>
      </w:r>
    </w:p>
    <w:p w14:paraId="03739A0B" w14:textId="222C71A2" w:rsidR="00505E6A" w:rsidRPr="00505E6A" w:rsidRDefault="00505E6A" w:rsidP="00505E6A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capacity</w:t>
      </w:r>
      <w:r w:rsidRPr="00505E6A">
        <w:rPr>
          <w:noProof/>
        </w:rPr>
        <w:t xml:space="preserve"> </w:t>
      </w:r>
      <w:r w:rsidRPr="00505E6A">
        <w:t xml:space="preserve">– a number that </w:t>
      </w:r>
      <w:r w:rsidRPr="00505E6A">
        <w:rPr>
          <w:b/>
        </w:rPr>
        <w:t>decreases when adding a given quantity</w:t>
      </w:r>
      <w:r w:rsidR="006035F0">
        <w:t xml:space="preserve"> of products to</w:t>
      </w:r>
      <w:r w:rsidRPr="00505E6A">
        <w:t xml:space="preserve"> storage</w:t>
      </w:r>
    </w:p>
    <w:p w14:paraId="04E95A89" w14:textId="77777777" w:rsidR="00505E6A" w:rsidRPr="00505E6A" w:rsidRDefault="00505E6A" w:rsidP="00505E6A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storage</w:t>
      </w:r>
      <w:r w:rsidRPr="00505E6A">
        <w:rPr>
          <w:noProof/>
        </w:rPr>
        <w:t xml:space="preserve"> </w:t>
      </w:r>
      <w:r w:rsidRPr="00505E6A">
        <w:t xml:space="preserve">– </w:t>
      </w:r>
      <w:r w:rsidRPr="00505E6A">
        <w:rPr>
          <w:b/>
        </w:rPr>
        <w:t>list of products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object). </w:t>
      </w:r>
      <w:r w:rsidRPr="00505E6A">
        <w:rPr>
          <w:b/>
        </w:rPr>
        <w:t>Each product</w:t>
      </w:r>
      <w:r w:rsidRPr="00505E6A">
        <w:t xml:space="preserve"> should have:</w:t>
      </w:r>
    </w:p>
    <w:p w14:paraId="0742F8A3" w14:textId="77777777" w:rsidR="00505E6A" w:rsidRPr="00505E6A" w:rsidRDefault="00505E6A" w:rsidP="00505E6A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  <w:noProof/>
        </w:rPr>
        <w:t xml:space="preserve"> </w:t>
      </w:r>
      <w:r w:rsidRPr="00505E6A">
        <w:t>- a string</w:t>
      </w:r>
    </w:p>
    <w:p w14:paraId="2F4947E7" w14:textId="77777777" w:rsidR="00505E6A" w:rsidRPr="00505E6A" w:rsidRDefault="00505E6A" w:rsidP="00505E6A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– a number </w:t>
      </w:r>
      <w:r w:rsidRPr="00505E6A">
        <w:rPr>
          <w:noProof/>
        </w:rPr>
        <w:t>(</w:t>
      </w:r>
      <w:r w:rsidRPr="00505E6A">
        <w:t>price is for a single piece of product</w:t>
      </w:r>
      <w:r w:rsidRPr="00505E6A">
        <w:rPr>
          <w:noProof/>
        </w:rPr>
        <w:t>)</w:t>
      </w:r>
    </w:p>
    <w:p w14:paraId="295835B9" w14:textId="77777777" w:rsidR="00505E6A" w:rsidRPr="00505E6A" w:rsidRDefault="00505E6A" w:rsidP="00505E6A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ntity</w:t>
      </w:r>
      <w:r w:rsidRPr="00505E6A">
        <w:rPr>
          <w:b/>
          <w:noProof/>
        </w:rPr>
        <w:t xml:space="preserve"> </w:t>
      </w:r>
      <w:r w:rsidRPr="00505E6A">
        <w:t>– a number</w:t>
      </w:r>
    </w:p>
    <w:p w14:paraId="3811B4A7" w14:textId="4728C589" w:rsidR="00505E6A" w:rsidRPr="00505E6A" w:rsidRDefault="00505E6A" w:rsidP="00505E6A">
      <w:pPr>
        <w:pStyle w:val="ac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t>totalCost</w:t>
      </w:r>
      <w:r w:rsidRPr="00505E6A">
        <w:rPr>
          <w:noProof/>
        </w:rPr>
        <w:t xml:space="preserve"> – </w:t>
      </w:r>
      <w:r w:rsidR="00415FB7">
        <w:rPr>
          <w:noProof/>
        </w:rPr>
        <w:t xml:space="preserve">the </w:t>
      </w:r>
      <w:r w:rsidRPr="00505E6A">
        <w:rPr>
          <w:noProof/>
        </w:rPr>
        <w:t>sum of the cost of the products</w:t>
      </w:r>
    </w:p>
    <w:p w14:paraId="1A4C3839" w14:textId="77777777" w:rsidR="00505E6A" w:rsidRPr="00505E6A" w:rsidRDefault="00505E6A" w:rsidP="00505E6A">
      <w:pPr>
        <w:rPr>
          <w:noProof/>
          <w:lang w:val="bg-BG"/>
        </w:rPr>
      </w:pPr>
      <w:r w:rsidRPr="00505E6A">
        <w:rPr>
          <w:noProof/>
        </w:rPr>
        <w:t xml:space="preserve">The class should also have the following </w:t>
      </w:r>
      <w:r w:rsidRPr="00505E6A">
        <w:rPr>
          <w:rFonts w:ascii="Consolas" w:hAnsi="Consolas"/>
          <w:b/>
          <w:noProof/>
        </w:rPr>
        <w:t>methods</w:t>
      </w:r>
      <w:r w:rsidRPr="00505E6A">
        <w:rPr>
          <w:rFonts w:cstheme="minorHAnsi"/>
          <w:b/>
          <w:noProof/>
        </w:rPr>
        <w:t>:</w:t>
      </w:r>
    </w:p>
    <w:p w14:paraId="7915961B" w14:textId="77777777" w:rsidR="00505E6A" w:rsidRPr="00505E6A" w:rsidRDefault="00505E6A" w:rsidP="00505E6A">
      <w:pPr>
        <w:pStyle w:val="ac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lastRenderedPageBreak/>
        <w:t>addProduct</w:t>
      </w:r>
      <w:r w:rsidRPr="00505E6A">
        <w:rPr>
          <w:noProof/>
        </w:rPr>
        <w:t xml:space="preserve"> – a function that receives a product and adds it to the storage</w:t>
      </w:r>
    </w:p>
    <w:p w14:paraId="4C2C7AE0" w14:textId="77777777" w:rsidR="00505E6A" w:rsidRPr="00505E6A" w:rsidRDefault="00505E6A" w:rsidP="00505E6A">
      <w:pPr>
        <w:pStyle w:val="ac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t>getProcuts</w:t>
      </w:r>
      <w:r w:rsidRPr="00505E6A">
        <w:rPr>
          <w:noProof/>
        </w:rPr>
        <w:t xml:space="preserve"> – a function that returns all the products in storage 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noProof/>
        </w:rPr>
        <w:t xml:space="preserve"> format, each on a new line</w:t>
      </w:r>
    </w:p>
    <w:p w14:paraId="6172C0F5" w14:textId="77777777" w:rsidR="00505E6A" w:rsidRPr="00505E6A" w:rsidRDefault="00505E6A" w:rsidP="00505E6A">
      <w:pPr>
        <w:rPr>
          <w:lang w:val="bg-BG"/>
        </w:rPr>
      </w:pPr>
      <w:r w:rsidRPr="00505E6A">
        <w:t xml:space="preserve">Paste only the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rPr>
          <w:b/>
          <w:noProof/>
        </w:rPr>
        <w:t xml:space="preserve"> </w:t>
      </w:r>
      <w:r w:rsidRPr="00505E6A">
        <w:rPr>
          <w:b/>
        </w:rPr>
        <w:t>in judge</w:t>
      </w:r>
      <w:r w:rsidRPr="00505E6A">
        <w:t xml:space="preserve"> </w:t>
      </w:r>
      <w:r w:rsidRPr="00505E6A">
        <w:rPr>
          <w:noProof/>
        </w:rPr>
        <w:t>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0A617231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</w:t>
      </w:r>
    </w:p>
    <w:p w14:paraId="57666697" w14:textId="4A877EB8" w:rsidR="00505E6A" w:rsidRPr="00505E6A" w:rsidRDefault="00505E6A" w:rsidP="00505E6A">
      <w:pPr>
        <w:rPr>
          <w:lang w:val="bg-BG"/>
        </w:rPr>
      </w:pPr>
      <w:r w:rsidRPr="00505E6A">
        <w:t>Test your Storage class</w:t>
      </w:r>
      <w:r w:rsidR="00E21A69">
        <w:t>.</w:t>
      </w:r>
    </w:p>
    <w:tbl>
      <w:tblPr>
        <w:tblStyle w:val="af"/>
        <w:tblW w:w="92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70"/>
        <w:gridCol w:w="4495"/>
      </w:tblGrid>
      <w:tr w:rsidR="00505E6A" w:rsidRPr="00505E6A" w14:paraId="0DE4963F" w14:textId="77777777" w:rsidTr="004E3D2D">
        <w:tc>
          <w:tcPr>
            <w:tcW w:w="4770" w:type="dxa"/>
            <w:shd w:val="clear" w:color="auto" w:fill="D9D9D9" w:themeFill="background1" w:themeFillShade="D9"/>
            <w:vAlign w:val="center"/>
          </w:tcPr>
          <w:p w14:paraId="0E7A8FD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495" w:type="dxa"/>
            <w:shd w:val="clear" w:color="auto" w:fill="D9D9D9" w:themeFill="background1" w:themeFillShade="D9"/>
            <w:vAlign w:val="center"/>
          </w:tcPr>
          <w:p w14:paraId="0EEBFA0E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123741C" w14:textId="77777777" w:rsidTr="004E3D2D">
        <w:tc>
          <w:tcPr>
            <w:tcW w:w="4770" w:type="dxa"/>
            <w:vAlign w:val="center"/>
          </w:tcPr>
          <w:p w14:paraId="1564BA5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One = {name: 'Cucamber', price: 1.50, quantity: 15};</w:t>
            </w:r>
          </w:p>
          <w:p w14:paraId="544D7212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Two = {name: 'Tomato', price: 0.90, quantity: 25};</w:t>
            </w:r>
          </w:p>
          <w:p w14:paraId="3A1E0DE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Three = {name: 'Bread', price: 1.10, quantity: 8};</w:t>
            </w:r>
          </w:p>
          <w:p w14:paraId="2E0850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storage = new Storage(50);</w:t>
            </w:r>
          </w:p>
          <w:p w14:paraId="0FFD7DB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One);</w:t>
            </w:r>
          </w:p>
          <w:p w14:paraId="0ACC332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wo);</w:t>
            </w:r>
          </w:p>
          <w:p w14:paraId="56D3A4C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hree);</w:t>
            </w:r>
          </w:p>
          <w:p w14:paraId="1064596E" w14:textId="789B7D52" w:rsidR="00505E6A" w:rsidRPr="00505E6A" w:rsidRDefault="00154A50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</w:t>
            </w:r>
            <w:r w:rsidR="00505E6A"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getProducts()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)</w:t>
            </w:r>
            <w:r w:rsidR="00505E6A" w:rsidRPr="00505E6A">
              <w:rPr>
                <w:rFonts w:ascii="Consolas" w:eastAsia="Times New Roman" w:hAnsi="Consolas" w:cstheme="minorHAnsi"/>
                <w:noProof/>
                <w:color w:val="000000"/>
              </w:rPr>
              <w:t>;</w:t>
            </w:r>
          </w:p>
          <w:p w14:paraId="74C7983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storage.capacity);</w:t>
            </w:r>
          </w:p>
          <w:p w14:paraId="28276C3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storage.totalCost);</w:t>
            </w:r>
          </w:p>
        </w:tc>
        <w:tc>
          <w:tcPr>
            <w:tcW w:w="4495" w:type="dxa"/>
            <w:vAlign w:val="center"/>
          </w:tcPr>
          <w:p w14:paraId="0B6F6C1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Cucamber","price":1.5,"quantity":15}</w:t>
            </w:r>
          </w:p>
          <w:p w14:paraId="4C92C7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Tomato","price":0.9,"quantity":25}</w:t>
            </w:r>
          </w:p>
          <w:p w14:paraId="35EB6B5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Bread","price":1.1,"quantity":8}</w:t>
            </w:r>
          </w:p>
          <w:p w14:paraId="23817066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2</w:t>
            </w:r>
          </w:p>
          <w:p w14:paraId="37C1CEB3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53.8</w:t>
            </w:r>
          </w:p>
        </w:tc>
      </w:tr>
      <w:tr w:rsidR="00BA6771" w:rsidRPr="00505E6A" w14:paraId="2FD736C3" w14:textId="77777777" w:rsidTr="004E3D2D">
        <w:tc>
          <w:tcPr>
            <w:tcW w:w="4770" w:type="dxa"/>
            <w:vAlign w:val="center"/>
          </w:tcPr>
          <w:p w14:paraId="012E298D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productOne = {name: 'Tomato', price: 0.90, quantity: 19};</w:t>
            </w:r>
          </w:p>
          <w:p w14:paraId="62FCBB7F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productTwo = {name: 'Potato', price: 1.10, quantity: 10};</w:t>
            </w:r>
          </w:p>
          <w:p w14:paraId="073B93FB" w14:textId="2273F922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storage = new Storage(30);</w:t>
            </w:r>
          </w:p>
          <w:p w14:paraId="13A8AED2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One);</w:t>
            </w:r>
          </w:p>
          <w:p w14:paraId="5486B677" w14:textId="56294180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wo);</w:t>
            </w:r>
          </w:p>
          <w:p w14:paraId="18FB366F" w14:textId="4A9A27E3" w:rsidR="00BA6771" w:rsidRPr="00505E6A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console.log(</w:t>
            </w: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totalCost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);</w:t>
            </w:r>
          </w:p>
        </w:tc>
        <w:tc>
          <w:tcPr>
            <w:tcW w:w="4495" w:type="dxa"/>
            <w:vAlign w:val="center"/>
          </w:tcPr>
          <w:p w14:paraId="78640315" w14:textId="35C2ACAF" w:rsidR="00BA6771" w:rsidRPr="00505E6A" w:rsidRDefault="00BA677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28.1</w:t>
            </w:r>
          </w:p>
        </w:tc>
      </w:tr>
    </w:tbl>
    <w:p w14:paraId="682A09CC" w14:textId="77777777" w:rsidR="00505E6A" w:rsidRPr="00505E6A" w:rsidRDefault="00505E6A" w:rsidP="00505E6A">
      <w:pPr>
        <w:rPr>
          <w:lang w:val="bg-BG"/>
        </w:rPr>
      </w:pPr>
    </w:p>
    <w:p w14:paraId="2FC6B6B8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*Catalogue</w:t>
      </w:r>
    </w:p>
    <w:p w14:paraId="755C81FD" w14:textId="5E8B576E" w:rsidR="00505E6A" w:rsidRPr="00505E6A" w:rsidRDefault="00505E6A" w:rsidP="00505E6A">
      <w:pPr>
        <w:rPr>
          <w:lang w:val="bg-BG"/>
        </w:rPr>
      </w:pPr>
      <w:r w:rsidRPr="00505E6A">
        <w:t>You h</w:t>
      </w:r>
      <w:r w:rsidR="00380C14">
        <w:t>ave to create a sorted catalog</w:t>
      </w:r>
      <w:r w:rsidRPr="00505E6A">
        <w:t xml:space="preserve"> of store </w:t>
      </w:r>
      <w:r w:rsidRPr="00505E6A">
        <w:rPr>
          <w:rFonts w:ascii="Consolas" w:hAnsi="Consolas"/>
          <w:b/>
          <w:noProof/>
        </w:rPr>
        <w:t>products</w:t>
      </w:r>
      <w:r w:rsidRPr="00505E6A">
        <w:t xml:space="preserve">. You will be given the products’ </w:t>
      </w:r>
      <w:r w:rsidRPr="00505E6A">
        <w:rPr>
          <w:rFonts w:ascii="Consolas" w:hAnsi="Consolas"/>
          <w:b/>
          <w:noProof/>
        </w:rPr>
        <w:t>names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prices</w:t>
      </w:r>
      <w:r w:rsidRPr="00505E6A">
        <w:t xml:space="preserve">. You need to order them </w:t>
      </w:r>
      <w:r w:rsidR="00415FB7">
        <w:t>in</w:t>
      </w:r>
      <w:r w:rsidRPr="00505E6A">
        <w:t xml:space="preserve"> </w:t>
      </w:r>
      <w:r w:rsidRPr="00505E6A">
        <w:rPr>
          <w:b/>
        </w:rPr>
        <w:t>alphabetical order</w:t>
      </w:r>
      <w:r w:rsidRPr="00505E6A">
        <w:t xml:space="preserve">. </w:t>
      </w:r>
    </w:p>
    <w:p w14:paraId="78F3BC3F" w14:textId="22A5ED35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415FB7">
        <w:t xml:space="preserve">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>of strings. Each element holds info about a product in the following format:</w:t>
      </w:r>
    </w:p>
    <w:p w14:paraId="3989A81C" w14:textId="5799C05F" w:rsidR="00505E6A" w:rsidRPr="00505E6A" w:rsidRDefault="00380C14" w:rsidP="00901174">
      <w:pPr>
        <w:ind w:left="720"/>
        <w:rPr>
          <w:rFonts w:ascii="Consolas" w:hAnsi="Consolas"/>
          <w:lang w:val="bg-BG"/>
        </w:rPr>
      </w:pPr>
      <w:r w:rsidRPr="00505E6A">
        <w:rPr>
          <w:rFonts w:ascii="Consolas" w:hAnsi="Consolas"/>
          <w:b/>
          <w:noProof/>
        </w:rPr>
        <w:t>"</w:t>
      </w:r>
      <w:r w:rsidR="00505E6A" w:rsidRPr="00505E6A">
        <w:rPr>
          <w:rStyle w:val="CodeChar"/>
        </w:rPr>
        <w:t>{productName} : {productPrice}</w:t>
      </w:r>
      <w:r w:rsidRPr="00505E6A">
        <w:rPr>
          <w:rFonts w:ascii="Consolas" w:hAnsi="Consolas"/>
          <w:b/>
          <w:noProof/>
        </w:rPr>
        <w:t>"</w:t>
      </w:r>
    </w:p>
    <w:p w14:paraId="71031150" w14:textId="77777777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 xml:space="preserve">product’s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will be a </w:t>
      </w:r>
      <w:r w:rsidRPr="00505E6A">
        <w:rPr>
          <w:b/>
        </w:rPr>
        <w:t>string</w:t>
      </w:r>
      <w:r w:rsidRPr="00505E6A">
        <w:t xml:space="preserve">, which will </w:t>
      </w:r>
      <w:r w:rsidRPr="00505E6A">
        <w:rPr>
          <w:b/>
        </w:rPr>
        <w:t>always</w:t>
      </w:r>
      <w:r w:rsidRPr="00505E6A">
        <w:t xml:space="preserve"> </w:t>
      </w:r>
      <w:r w:rsidRPr="00505E6A">
        <w:rPr>
          <w:b/>
        </w:rPr>
        <w:t>start with a capital letter</w:t>
      </w:r>
      <w:r w:rsidRPr="00505E6A">
        <w:t xml:space="preserve">, and the </w:t>
      </w: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will be </w:t>
      </w:r>
      <w:r w:rsidRPr="00505E6A">
        <w:rPr>
          <w:b/>
        </w:rPr>
        <w:t>a number</w:t>
      </w:r>
      <w:r w:rsidRPr="00505E6A">
        <w:t xml:space="preserve">. You can safely assume there will be </w:t>
      </w:r>
      <w:r w:rsidRPr="00505E6A">
        <w:rPr>
          <w:b/>
          <w:noProof/>
        </w:rPr>
        <w:t xml:space="preserve">NO </w:t>
      </w:r>
      <w:r w:rsidRPr="00505E6A">
        <w:rPr>
          <w:b/>
        </w:rPr>
        <w:t>duplicate product input</w:t>
      </w:r>
      <w:r w:rsidRPr="00505E6A">
        <w:t xml:space="preserve">. The comparison for alphabetical order is </w:t>
      </w:r>
      <w:r w:rsidRPr="00505E6A">
        <w:rPr>
          <w:b/>
        </w:rPr>
        <w:t>case-insensitive</w:t>
      </w:r>
      <w:r w:rsidRPr="00505E6A">
        <w:t>.</w:t>
      </w:r>
    </w:p>
    <w:p w14:paraId="1DBC0D6B" w14:textId="5CA40A4E" w:rsidR="00505E6A" w:rsidRPr="00505E6A" w:rsidRDefault="00505E6A" w:rsidP="00505E6A">
      <w:pPr>
        <w:rPr>
          <w:lang w:val="bg-BG"/>
        </w:rPr>
      </w:pPr>
      <w:r w:rsidRPr="00505E6A">
        <w:t xml:space="preserve">As </w:t>
      </w:r>
      <w:r w:rsidR="00380C14" w:rsidRPr="00505E6A">
        <w:rPr>
          <w:b/>
        </w:rPr>
        <w:t>output,</w:t>
      </w:r>
      <w:r w:rsidRPr="00505E6A">
        <w:t xml:space="preserve"> you must print all the products in a specified format. They must be ordered </w:t>
      </w:r>
      <w:r w:rsidRPr="00505E6A">
        <w:rPr>
          <w:b/>
        </w:rPr>
        <w:t>exactly as specified above</w:t>
      </w:r>
      <w:r w:rsidRPr="00505E6A">
        <w:t xml:space="preserve">. The products must be </w:t>
      </w:r>
      <w:r w:rsidRPr="00505E6A">
        <w:rPr>
          <w:b/>
        </w:rPr>
        <w:t>divided into groups</w:t>
      </w:r>
      <w:r w:rsidRPr="00505E6A">
        <w:t xml:space="preserve">, by the </w:t>
      </w:r>
      <w:r w:rsidRPr="00505E6A">
        <w:rPr>
          <w:b/>
        </w:rPr>
        <w:t>initial of their name</w:t>
      </w:r>
      <w:r w:rsidRPr="00505E6A">
        <w:t xml:space="preserve">. The </w:t>
      </w:r>
      <w:r w:rsidRPr="00505E6A">
        <w:rPr>
          <w:b/>
        </w:rPr>
        <w:t>group</w:t>
      </w:r>
      <w:r w:rsidR="00415FB7">
        <w:rPr>
          <w:b/>
        </w:rPr>
        <w:t>'</w:t>
      </w:r>
      <w:r w:rsidRPr="00505E6A">
        <w:rPr>
          <w:b/>
        </w:rPr>
        <w:t>s initial should be printed</w:t>
      </w:r>
      <w:r w:rsidRPr="00505E6A">
        <w:t>, and after that</w:t>
      </w:r>
      <w:r w:rsidR="00415FB7">
        <w:t>,</w:t>
      </w:r>
      <w:r w:rsidRPr="00505E6A">
        <w:t xml:space="preserve"> the products should be printed with </w:t>
      </w:r>
      <w:r w:rsidRPr="00505E6A">
        <w:rPr>
          <w:b/>
        </w:rPr>
        <w:t>2 spaces before their names</w:t>
      </w:r>
      <w:r w:rsidRPr="00505E6A">
        <w:t>. For more info check the examples.</w:t>
      </w:r>
    </w:p>
    <w:p w14:paraId="525B9651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lastRenderedPageBreak/>
        <w:t>Examples</w:t>
      </w:r>
    </w:p>
    <w:tbl>
      <w:tblPr>
        <w:tblStyle w:val="af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2835"/>
      </w:tblGrid>
      <w:tr w:rsidR="00505E6A" w:rsidRPr="00505E6A" w14:paraId="7528E78D" w14:textId="77777777" w:rsidTr="004E3D2D">
        <w:tc>
          <w:tcPr>
            <w:tcW w:w="2666" w:type="dxa"/>
            <w:shd w:val="clear" w:color="auto" w:fill="D9D9D9" w:themeFill="background1" w:themeFillShade="D9"/>
            <w:vAlign w:val="center"/>
          </w:tcPr>
          <w:p w14:paraId="1EA2701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58B364A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7C23DE4" w14:textId="77777777" w:rsidTr="004E3D2D">
        <w:tc>
          <w:tcPr>
            <w:tcW w:w="2666" w:type="dxa"/>
            <w:vAlign w:val="center"/>
          </w:tcPr>
          <w:p w14:paraId="19A33FFF" w14:textId="77777777" w:rsidR="008419D2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D4815B7" w14:textId="6F3E600A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ppricot : 20.4</w:t>
            </w:r>
            <w:r>
              <w:rPr>
                <w:rFonts w:ascii="Consolas" w:hAnsi="Consolas"/>
                <w:noProof/>
              </w:rPr>
              <w:t>',</w:t>
            </w:r>
          </w:p>
          <w:p w14:paraId="1175F350" w14:textId="5F3F98ED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Fridge : 1500</w:t>
            </w:r>
            <w:r>
              <w:rPr>
                <w:rFonts w:ascii="Consolas" w:hAnsi="Consolas"/>
                <w:noProof/>
              </w:rPr>
              <w:t>',</w:t>
            </w:r>
          </w:p>
          <w:p w14:paraId="7503F1C4" w14:textId="71D92AF9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TV : 1499</w:t>
            </w:r>
            <w:r>
              <w:rPr>
                <w:rFonts w:ascii="Consolas" w:hAnsi="Consolas"/>
                <w:noProof/>
              </w:rPr>
              <w:t>',</w:t>
            </w:r>
          </w:p>
          <w:p w14:paraId="335EE4C4" w14:textId="276BFD56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odorant : 10</w:t>
            </w:r>
            <w:r>
              <w:rPr>
                <w:rFonts w:ascii="Consolas" w:hAnsi="Consolas"/>
                <w:noProof/>
              </w:rPr>
              <w:t>',</w:t>
            </w:r>
          </w:p>
          <w:p w14:paraId="5A7AF0B8" w14:textId="4038FF75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Boiler : 300</w:t>
            </w:r>
            <w:r>
              <w:rPr>
                <w:rFonts w:ascii="Consolas" w:hAnsi="Consolas"/>
                <w:noProof/>
              </w:rPr>
              <w:t>',</w:t>
            </w:r>
          </w:p>
          <w:p w14:paraId="3971A18E" w14:textId="2D87FBFD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pple : 1.25</w:t>
            </w:r>
            <w:r>
              <w:rPr>
                <w:rFonts w:ascii="Consolas" w:hAnsi="Consolas"/>
                <w:noProof/>
              </w:rPr>
              <w:t>',</w:t>
            </w:r>
          </w:p>
          <w:p w14:paraId="574F8ED7" w14:textId="08091A75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nti-Bug Spray : 15</w:t>
            </w:r>
            <w:r>
              <w:rPr>
                <w:rFonts w:ascii="Consolas" w:hAnsi="Consolas"/>
                <w:noProof/>
              </w:rPr>
              <w:t>',</w:t>
            </w:r>
          </w:p>
          <w:p w14:paraId="2227A82C" w14:textId="6A80B848" w:rsidR="00505E6A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T-Shirt : 10</w:t>
            </w:r>
            <w:r>
              <w:rPr>
                <w:rFonts w:ascii="Consolas" w:hAnsi="Consolas"/>
                <w:noProof/>
              </w:rPr>
              <w:t>'</w:t>
            </w:r>
          </w:p>
          <w:p w14:paraId="672A917F" w14:textId="671CB231" w:rsidR="008419D2" w:rsidRPr="008419D2" w:rsidRDefault="008419D2" w:rsidP="004E3D2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]</w:t>
            </w:r>
          </w:p>
          <w:p w14:paraId="666B6032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2835" w:type="dxa"/>
            <w:vAlign w:val="center"/>
          </w:tcPr>
          <w:p w14:paraId="4056518E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A</w:t>
            </w:r>
          </w:p>
          <w:p w14:paraId="4A8383EF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nti-Bug Spray: 15</w:t>
            </w:r>
          </w:p>
          <w:p w14:paraId="32694F60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pple: 1.25</w:t>
            </w:r>
          </w:p>
          <w:p w14:paraId="0D16F0C4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ppricot: 20.4</w:t>
            </w:r>
          </w:p>
          <w:p w14:paraId="441F4F5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B</w:t>
            </w:r>
          </w:p>
          <w:p w14:paraId="0033A90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Boiler: 300</w:t>
            </w:r>
          </w:p>
          <w:p w14:paraId="58E84503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D</w:t>
            </w:r>
          </w:p>
          <w:p w14:paraId="61AC6B44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Deodorant: 10</w:t>
            </w:r>
          </w:p>
          <w:p w14:paraId="2E9BFC80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F</w:t>
            </w:r>
          </w:p>
          <w:p w14:paraId="31328A73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Fridge: 1500</w:t>
            </w:r>
          </w:p>
          <w:p w14:paraId="7AF6305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T</w:t>
            </w:r>
          </w:p>
          <w:p w14:paraId="51A9A69D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T-Shirt: 10</w:t>
            </w:r>
          </w:p>
          <w:p w14:paraId="7469BE9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TV: 1499</w:t>
            </w:r>
          </w:p>
        </w:tc>
      </w:tr>
      <w:tr w:rsidR="008419D2" w:rsidRPr="00505E6A" w14:paraId="5F76C07A" w14:textId="77777777" w:rsidTr="004E3D2D">
        <w:tc>
          <w:tcPr>
            <w:tcW w:w="2666" w:type="dxa"/>
            <w:vAlign w:val="center"/>
          </w:tcPr>
          <w:p w14:paraId="151B84A2" w14:textId="77777777" w:rsidR="008419D2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7B8C8F5" w14:textId="090FD338" w:rsidR="008419D2" w:rsidRP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Omlet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5.4</w:t>
            </w:r>
            <w:r>
              <w:rPr>
                <w:rFonts w:ascii="Consolas" w:hAnsi="Consolas"/>
                <w:noProof/>
              </w:rPr>
              <w:t>',</w:t>
            </w:r>
          </w:p>
          <w:p w14:paraId="470227E9" w14:textId="3F26C5F0" w:rsidR="008419D2" w:rsidRP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Shirt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15</w:t>
            </w:r>
            <w:r>
              <w:rPr>
                <w:rFonts w:ascii="Consolas" w:hAnsi="Consolas"/>
                <w:noProof/>
              </w:rPr>
              <w:t>',</w:t>
            </w:r>
          </w:p>
          <w:p w14:paraId="064A49FF" w14:textId="4D8463AD" w:rsid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Cake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59</w:t>
            </w:r>
            <w:r>
              <w:rPr>
                <w:rFonts w:ascii="Consolas" w:hAnsi="Consolas"/>
                <w:noProof/>
              </w:rPr>
              <w:t>'</w:t>
            </w:r>
          </w:p>
          <w:p w14:paraId="479895C8" w14:textId="6B057DA6" w:rsid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2835" w:type="dxa"/>
            <w:vAlign w:val="center"/>
          </w:tcPr>
          <w:p w14:paraId="7DEB51A4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C</w:t>
            </w:r>
          </w:p>
          <w:p w14:paraId="47A8013B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Cake: 59</w:t>
            </w:r>
          </w:p>
          <w:p w14:paraId="134409A1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O</w:t>
            </w:r>
          </w:p>
          <w:p w14:paraId="34322D1F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Omlet: 5.4</w:t>
            </w:r>
          </w:p>
          <w:p w14:paraId="03F9CA9E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S</w:t>
            </w:r>
          </w:p>
          <w:p w14:paraId="43B7063A" w14:textId="20DEC666" w:rsidR="008419D2" w:rsidRPr="00505E6A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Shirt: 15</w:t>
            </w:r>
          </w:p>
        </w:tc>
      </w:tr>
    </w:tbl>
    <w:p w14:paraId="11CD17CB" w14:textId="77777777" w:rsidR="00505E6A" w:rsidRPr="00505E6A" w:rsidRDefault="00505E6A" w:rsidP="00505E6A">
      <w:pPr>
        <w:rPr>
          <w:lang w:val="bg-BG"/>
        </w:rPr>
      </w:pPr>
      <w:bookmarkStart w:id="0" w:name="_GoBack"/>
      <w:bookmarkEnd w:id="0"/>
    </w:p>
    <w:sectPr w:rsidR="00505E6A" w:rsidRPr="00505E6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EE75E89" w14:textId="77777777" w:rsidR="00513A2E" w:rsidRDefault="00513A2E" w:rsidP="008068A2">
      <w:pPr>
        <w:spacing w:after="0" w:line="240" w:lineRule="auto"/>
      </w:pPr>
      <w:r>
        <w:separator/>
      </w:r>
    </w:p>
  </w:endnote>
  <w:endnote w:type="continuationSeparator" w:id="0">
    <w:p w14:paraId="429667E0" w14:textId="77777777" w:rsidR="00513A2E" w:rsidRDefault="00513A2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28B5B7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7A5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7A5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28B5B7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7A5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7A5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5C0276" w14:textId="77777777" w:rsidR="00513A2E" w:rsidRDefault="00513A2E" w:rsidP="008068A2">
      <w:pPr>
        <w:spacing w:after="0" w:line="240" w:lineRule="auto"/>
      </w:pPr>
      <w:r>
        <w:separator/>
      </w:r>
    </w:p>
  </w:footnote>
  <w:footnote w:type="continuationSeparator" w:id="0">
    <w:p w14:paraId="29C7B8AD" w14:textId="77777777" w:rsidR="00513A2E" w:rsidRDefault="00513A2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81303A"/>
    <w:multiLevelType w:val="hybridMultilevel"/>
    <w:tmpl w:val="D78E01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E23A64"/>
    <w:multiLevelType w:val="hybridMultilevel"/>
    <w:tmpl w:val="925A1C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3F4F91"/>
    <w:multiLevelType w:val="hybridMultilevel"/>
    <w:tmpl w:val="88CEE30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B65699"/>
    <w:multiLevelType w:val="hybridMultilevel"/>
    <w:tmpl w:val="DAB0285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32212D"/>
    <w:multiLevelType w:val="hybridMultilevel"/>
    <w:tmpl w:val="D77E7B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9"/>
  </w:num>
  <w:num w:numId="4">
    <w:abstractNumId w:val="29"/>
  </w:num>
  <w:num w:numId="5">
    <w:abstractNumId w:val="30"/>
  </w:num>
  <w:num w:numId="6">
    <w:abstractNumId w:val="35"/>
  </w:num>
  <w:num w:numId="7">
    <w:abstractNumId w:val="4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1"/>
  </w:num>
  <w:num w:numId="14">
    <w:abstractNumId w:val="34"/>
  </w:num>
  <w:num w:numId="15">
    <w:abstractNumId w:val="10"/>
  </w:num>
  <w:num w:numId="16">
    <w:abstractNumId w:val="39"/>
  </w:num>
  <w:num w:numId="17">
    <w:abstractNumId w:val="27"/>
  </w:num>
  <w:num w:numId="18">
    <w:abstractNumId w:val="43"/>
  </w:num>
  <w:num w:numId="19">
    <w:abstractNumId w:val="36"/>
  </w:num>
  <w:num w:numId="20">
    <w:abstractNumId w:val="19"/>
  </w:num>
  <w:num w:numId="21">
    <w:abstractNumId w:val="32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8"/>
  </w:num>
  <w:num w:numId="28">
    <w:abstractNumId w:val="18"/>
  </w:num>
  <w:num w:numId="29">
    <w:abstractNumId w:val="42"/>
  </w:num>
  <w:num w:numId="30">
    <w:abstractNumId w:val="21"/>
  </w:num>
  <w:num w:numId="31">
    <w:abstractNumId w:val="11"/>
  </w:num>
  <w:num w:numId="32">
    <w:abstractNumId w:val="37"/>
  </w:num>
  <w:num w:numId="33">
    <w:abstractNumId w:val="40"/>
  </w:num>
  <w:num w:numId="34">
    <w:abstractNumId w:val="25"/>
  </w:num>
  <w:num w:numId="35">
    <w:abstractNumId w:val="41"/>
  </w:num>
  <w:num w:numId="36">
    <w:abstractNumId w:val="6"/>
  </w:num>
  <w:num w:numId="37">
    <w:abstractNumId w:val="23"/>
  </w:num>
  <w:num w:numId="38">
    <w:abstractNumId w:val="14"/>
  </w:num>
  <w:num w:numId="39">
    <w:abstractNumId w:val="31"/>
  </w:num>
  <w:num w:numId="40">
    <w:abstractNumId w:val="16"/>
  </w:num>
  <w:num w:numId="41">
    <w:abstractNumId w:val="22"/>
  </w:num>
  <w:num w:numId="42">
    <w:abstractNumId w:val="28"/>
  </w:num>
  <w:num w:numId="43">
    <w:abstractNumId w:val="33"/>
  </w:num>
  <w:num w:numId="44">
    <w:abstractNumId w:val="24"/>
  </w:num>
  <w:num w:numId="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MLEwMDEwN7e0MDZR0lEKTi0uzszPAykwqwUASoW8Y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51"/>
    <w:rsid w:val="00056D87"/>
    <w:rsid w:val="00064D15"/>
    <w:rsid w:val="000847CA"/>
    <w:rsid w:val="0008559D"/>
    <w:rsid w:val="00086727"/>
    <w:rsid w:val="0009209B"/>
    <w:rsid w:val="00097DD4"/>
    <w:rsid w:val="000A6794"/>
    <w:rsid w:val="000B39E6"/>
    <w:rsid w:val="000B56F0"/>
    <w:rsid w:val="000C5361"/>
    <w:rsid w:val="000D0675"/>
    <w:rsid w:val="000F3461"/>
    <w:rsid w:val="00103906"/>
    <w:rsid w:val="001275B9"/>
    <w:rsid w:val="00142C75"/>
    <w:rsid w:val="001449E8"/>
    <w:rsid w:val="00154A50"/>
    <w:rsid w:val="00157DCC"/>
    <w:rsid w:val="001619DF"/>
    <w:rsid w:val="00164CDC"/>
    <w:rsid w:val="001662E9"/>
    <w:rsid w:val="00167CF1"/>
    <w:rsid w:val="00171021"/>
    <w:rsid w:val="00175829"/>
    <w:rsid w:val="00175E1D"/>
    <w:rsid w:val="00175F54"/>
    <w:rsid w:val="001837BD"/>
    <w:rsid w:val="00183A2C"/>
    <w:rsid w:val="00185C64"/>
    <w:rsid w:val="001A6728"/>
    <w:rsid w:val="001B7060"/>
    <w:rsid w:val="001C129D"/>
    <w:rsid w:val="001C1FCD"/>
    <w:rsid w:val="001D2464"/>
    <w:rsid w:val="001D50AE"/>
    <w:rsid w:val="001E1161"/>
    <w:rsid w:val="001E3FEF"/>
    <w:rsid w:val="001E4FDD"/>
    <w:rsid w:val="00202683"/>
    <w:rsid w:val="00215FCE"/>
    <w:rsid w:val="002326A7"/>
    <w:rsid w:val="00232E7D"/>
    <w:rsid w:val="0026216C"/>
    <w:rsid w:val="00262755"/>
    <w:rsid w:val="00264287"/>
    <w:rsid w:val="0026589D"/>
    <w:rsid w:val="002664E1"/>
    <w:rsid w:val="002674C4"/>
    <w:rsid w:val="002819B5"/>
    <w:rsid w:val="00284DB6"/>
    <w:rsid w:val="002853F4"/>
    <w:rsid w:val="002A2D2D"/>
    <w:rsid w:val="002C539D"/>
    <w:rsid w:val="002C71C6"/>
    <w:rsid w:val="002D07CA"/>
    <w:rsid w:val="002D283F"/>
    <w:rsid w:val="002D6B2D"/>
    <w:rsid w:val="00305122"/>
    <w:rsid w:val="003230CF"/>
    <w:rsid w:val="0033212E"/>
    <w:rsid w:val="0033490F"/>
    <w:rsid w:val="00364AD8"/>
    <w:rsid w:val="003655B4"/>
    <w:rsid w:val="00380A57"/>
    <w:rsid w:val="00380C14"/>
    <w:rsid w:val="003817EF"/>
    <w:rsid w:val="0038218B"/>
    <w:rsid w:val="00382A45"/>
    <w:rsid w:val="003A1601"/>
    <w:rsid w:val="003A33F9"/>
    <w:rsid w:val="003A5602"/>
    <w:rsid w:val="003B0278"/>
    <w:rsid w:val="003B1846"/>
    <w:rsid w:val="003B4FEE"/>
    <w:rsid w:val="003B6A53"/>
    <w:rsid w:val="003E1013"/>
    <w:rsid w:val="003E167F"/>
    <w:rsid w:val="003E2A3C"/>
    <w:rsid w:val="003E2F33"/>
    <w:rsid w:val="003E6BFB"/>
    <w:rsid w:val="003F1864"/>
    <w:rsid w:val="003F6B51"/>
    <w:rsid w:val="0041081C"/>
    <w:rsid w:val="00415FB7"/>
    <w:rsid w:val="00425211"/>
    <w:rsid w:val="004311CA"/>
    <w:rsid w:val="00440DDF"/>
    <w:rsid w:val="00455455"/>
    <w:rsid w:val="0047331A"/>
    <w:rsid w:val="0047640B"/>
    <w:rsid w:val="0047644B"/>
    <w:rsid w:val="00476D4B"/>
    <w:rsid w:val="00491748"/>
    <w:rsid w:val="004A7E77"/>
    <w:rsid w:val="004B0253"/>
    <w:rsid w:val="004B4BEB"/>
    <w:rsid w:val="004C0A80"/>
    <w:rsid w:val="004D03E1"/>
    <w:rsid w:val="004D29A9"/>
    <w:rsid w:val="004E0D4F"/>
    <w:rsid w:val="004E4C1E"/>
    <w:rsid w:val="004E6EAF"/>
    <w:rsid w:val="0050017E"/>
    <w:rsid w:val="00503820"/>
    <w:rsid w:val="00503C64"/>
    <w:rsid w:val="005054C7"/>
    <w:rsid w:val="00505E6A"/>
    <w:rsid w:val="00507F81"/>
    <w:rsid w:val="00513A2E"/>
    <w:rsid w:val="00514429"/>
    <w:rsid w:val="005172E9"/>
    <w:rsid w:val="00517B12"/>
    <w:rsid w:val="0052462D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4C8A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5F0"/>
    <w:rsid w:val="00604363"/>
    <w:rsid w:val="00624212"/>
    <w:rsid w:val="006242A9"/>
    <w:rsid w:val="00624DCF"/>
    <w:rsid w:val="0062505B"/>
    <w:rsid w:val="0063342B"/>
    <w:rsid w:val="00640502"/>
    <w:rsid w:val="00644D27"/>
    <w:rsid w:val="006640AE"/>
    <w:rsid w:val="00670041"/>
    <w:rsid w:val="00671FE2"/>
    <w:rsid w:val="00682AD7"/>
    <w:rsid w:val="00683BBF"/>
    <w:rsid w:val="00686C0C"/>
    <w:rsid w:val="006901D2"/>
    <w:rsid w:val="00695634"/>
    <w:rsid w:val="006A2531"/>
    <w:rsid w:val="006D0AD7"/>
    <w:rsid w:val="006D239A"/>
    <w:rsid w:val="006E1302"/>
    <w:rsid w:val="006E2245"/>
    <w:rsid w:val="006E55B4"/>
    <w:rsid w:val="006E7E50"/>
    <w:rsid w:val="00704432"/>
    <w:rsid w:val="007051DF"/>
    <w:rsid w:val="00724DA4"/>
    <w:rsid w:val="00732E0B"/>
    <w:rsid w:val="00735570"/>
    <w:rsid w:val="00763912"/>
    <w:rsid w:val="00774E44"/>
    <w:rsid w:val="007750E6"/>
    <w:rsid w:val="00777D86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C9F"/>
    <w:rsid w:val="007D63CC"/>
    <w:rsid w:val="007D742F"/>
    <w:rsid w:val="007E0960"/>
    <w:rsid w:val="007E1A0A"/>
    <w:rsid w:val="007E4E4F"/>
    <w:rsid w:val="007F04BF"/>
    <w:rsid w:val="007F177C"/>
    <w:rsid w:val="007F5F65"/>
    <w:rsid w:val="00801502"/>
    <w:rsid w:val="00803217"/>
    <w:rsid w:val="0080416F"/>
    <w:rsid w:val="008063E1"/>
    <w:rsid w:val="008068A2"/>
    <w:rsid w:val="008105A0"/>
    <w:rsid w:val="008267A5"/>
    <w:rsid w:val="00836CA4"/>
    <w:rsid w:val="008419D2"/>
    <w:rsid w:val="0085184F"/>
    <w:rsid w:val="00861625"/>
    <w:rsid w:val="008617B5"/>
    <w:rsid w:val="00870828"/>
    <w:rsid w:val="0088050F"/>
    <w:rsid w:val="0088080B"/>
    <w:rsid w:val="008B07D7"/>
    <w:rsid w:val="008B557F"/>
    <w:rsid w:val="008C2344"/>
    <w:rsid w:val="008C2B83"/>
    <w:rsid w:val="008C5930"/>
    <w:rsid w:val="008D49F4"/>
    <w:rsid w:val="008D6097"/>
    <w:rsid w:val="008E6CF3"/>
    <w:rsid w:val="008F202C"/>
    <w:rsid w:val="008F5B43"/>
    <w:rsid w:val="008F5FDB"/>
    <w:rsid w:val="00900AE0"/>
    <w:rsid w:val="00901174"/>
    <w:rsid w:val="00902E68"/>
    <w:rsid w:val="00912BC6"/>
    <w:rsid w:val="00912E02"/>
    <w:rsid w:val="0092145D"/>
    <w:rsid w:val="009254B7"/>
    <w:rsid w:val="00930CEE"/>
    <w:rsid w:val="00941FFF"/>
    <w:rsid w:val="00955691"/>
    <w:rsid w:val="00961046"/>
    <w:rsid w:val="00961157"/>
    <w:rsid w:val="00965C5B"/>
    <w:rsid w:val="0096684B"/>
    <w:rsid w:val="00972C7F"/>
    <w:rsid w:val="00976E46"/>
    <w:rsid w:val="00987FC1"/>
    <w:rsid w:val="00990EE3"/>
    <w:rsid w:val="009A1B48"/>
    <w:rsid w:val="009B4FB4"/>
    <w:rsid w:val="009C0C39"/>
    <w:rsid w:val="009D1805"/>
    <w:rsid w:val="009E1A09"/>
    <w:rsid w:val="009E5316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C06"/>
    <w:rsid w:val="00B86AF3"/>
    <w:rsid w:val="00B9309B"/>
    <w:rsid w:val="00BA0BF3"/>
    <w:rsid w:val="00BA1F40"/>
    <w:rsid w:val="00BA4820"/>
    <w:rsid w:val="00BA6771"/>
    <w:rsid w:val="00BB05FA"/>
    <w:rsid w:val="00BB5B10"/>
    <w:rsid w:val="00BB7755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226B"/>
    <w:rsid w:val="00CB626D"/>
    <w:rsid w:val="00CD5181"/>
    <w:rsid w:val="00CD7485"/>
    <w:rsid w:val="00CE2360"/>
    <w:rsid w:val="00CE236C"/>
    <w:rsid w:val="00CF0047"/>
    <w:rsid w:val="00D22895"/>
    <w:rsid w:val="00D3404A"/>
    <w:rsid w:val="00D37762"/>
    <w:rsid w:val="00D41D1C"/>
    <w:rsid w:val="00D4354E"/>
    <w:rsid w:val="00D43F69"/>
    <w:rsid w:val="00D50F79"/>
    <w:rsid w:val="00D65AC8"/>
    <w:rsid w:val="00D73957"/>
    <w:rsid w:val="00D74DF4"/>
    <w:rsid w:val="00D8395C"/>
    <w:rsid w:val="00D910AA"/>
    <w:rsid w:val="00DA028F"/>
    <w:rsid w:val="00DB08A2"/>
    <w:rsid w:val="00DC28E6"/>
    <w:rsid w:val="00DC35DF"/>
    <w:rsid w:val="00DC79E8"/>
    <w:rsid w:val="00DD55F0"/>
    <w:rsid w:val="00DD7BB2"/>
    <w:rsid w:val="00DE1B8E"/>
    <w:rsid w:val="00DF00FA"/>
    <w:rsid w:val="00DF57D8"/>
    <w:rsid w:val="00DF6F6D"/>
    <w:rsid w:val="00E02633"/>
    <w:rsid w:val="00E032C5"/>
    <w:rsid w:val="00E11154"/>
    <w:rsid w:val="00E21A69"/>
    <w:rsid w:val="00E24C6A"/>
    <w:rsid w:val="00E25811"/>
    <w:rsid w:val="00E32F85"/>
    <w:rsid w:val="00E36FD8"/>
    <w:rsid w:val="00E37380"/>
    <w:rsid w:val="00E465C4"/>
    <w:rsid w:val="00E568AC"/>
    <w:rsid w:val="00E63F64"/>
    <w:rsid w:val="00E708A2"/>
    <w:rsid w:val="00E74623"/>
    <w:rsid w:val="00E77616"/>
    <w:rsid w:val="00E80E3D"/>
    <w:rsid w:val="00E85FFB"/>
    <w:rsid w:val="00E86D42"/>
    <w:rsid w:val="00E870B8"/>
    <w:rsid w:val="00EA1019"/>
    <w:rsid w:val="00EA330E"/>
    <w:rsid w:val="00EA3B29"/>
    <w:rsid w:val="00EB2D1C"/>
    <w:rsid w:val="00EB7421"/>
    <w:rsid w:val="00EC36F5"/>
    <w:rsid w:val="00EC5A4D"/>
    <w:rsid w:val="00ED0DEA"/>
    <w:rsid w:val="00ED73C4"/>
    <w:rsid w:val="00F16E33"/>
    <w:rsid w:val="00F20B48"/>
    <w:rsid w:val="00F258BA"/>
    <w:rsid w:val="00F27E9C"/>
    <w:rsid w:val="00F41F41"/>
    <w:rsid w:val="00F46918"/>
    <w:rsid w:val="00F46DDE"/>
    <w:rsid w:val="00F655ED"/>
    <w:rsid w:val="00F66DE0"/>
    <w:rsid w:val="00F7033C"/>
    <w:rsid w:val="00F802C9"/>
    <w:rsid w:val="00F9278A"/>
    <w:rsid w:val="00F96D0D"/>
    <w:rsid w:val="00F976AD"/>
    <w:rsid w:val="00FA5E98"/>
    <w:rsid w:val="00FA6461"/>
    <w:rsid w:val="00FB4CC6"/>
    <w:rsid w:val="00FC3130"/>
    <w:rsid w:val="00FD12F3"/>
    <w:rsid w:val="00FD2A4D"/>
    <w:rsid w:val="00FE038F"/>
    <w:rsid w:val="00FF7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itemprop">
    <w:name w:val="itemprop"/>
    <w:basedOn w:val="a0"/>
    <w:rsid w:val="00505E6A"/>
  </w:style>
  <w:style w:type="paragraph" w:customStyle="1" w:styleId="Body">
    <w:name w:val="Body"/>
    <w:rsid w:val="0017582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17582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">
    <w:name w:val="Unresolved Mention"/>
    <w:basedOn w:val="a0"/>
    <w:uiPriority w:val="99"/>
    <w:semiHidden/>
    <w:unhideWhenUsed/>
    <w:rsid w:val="001758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2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0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6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6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9/programming-fundamentals-with-javascript-september-2021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mdb.com/name/nm0003418/?ref_=tt_ov_dr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mdb.com/name/nm0000338/?ref_=tt_ov_dr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imdb.com/name/nm0634240/?ref_=tt_ov_d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22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2B59EF-FD8C-470F-8386-4A6E482F9D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9</TotalTime>
  <Pages>8</Pages>
  <Words>1916</Words>
  <Characters>10922</Characters>
  <Application>Microsoft Office Word</Application>
  <DocSecurity>0</DocSecurity>
  <Lines>91</Lines>
  <Paragraphs>2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Objects and JSON - Exercise</vt:lpstr>
      <vt:lpstr>SoftUni Document</vt:lpstr>
    </vt:vector>
  </TitlesOfParts>
  <Company>SoftUni – https://softuni.org</Company>
  <LinksUpToDate>false</LinksUpToDate>
  <CharactersWithSpaces>128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Objects and JSON - Exercise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Василена Косовска</cp:lastModifiedBy>
  <cp:revision>79</cp:revision>
  <cp:lastPrinted>2015-10-26T22:35:00Z</cp:lastPrinted>
  <dcterms:created xsi:type="dcterms:W3CDTF">2019-11-12T12:29:00Z</dcterms:created>
  <dcterms:modified xsi:type="dcterms:W3CDTF">2022-01-06T17:49:00Z</dcterms:modified>
  <cp:category>computer programming;programming;software development;software engineering</cp:category>
</cp:coreProperties>
</file>